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6D6C" w:rsidRPr="008F2293" w:rsidRDefault="008F2293" w:rsidP="00BF488A">
      <w:pPr>
        <w:contextualSpacing/>
        <w:jc w:val="center"/>
        <w:rPr>
          <w:b/>
          <w:sz w:val="36"/>
          <w:szCs w:val="28"/>
        </w:rPr>
      </w:pPr>
      <w:bookmarkStart w:id="0" w:name="_GoBack"/>
      <w:bookmarkEnd w:id="0"/>
      <w:r>
        <w:rPr>
          <w:b/>
          <w:sz w:val="36"/>
          <w:szCs w:val="28"/>
        </w:rPr>
        <w:t>MIN</w:t>
      </w:r>
      <w:r w:rsidR="00BF488A" w:rsidRPr="008F2293">
        <w:rPr>
          <w:b/>
          <w:sz w:val="36"/>
          <w:szCs w:val="28"/>
        </w:rPr>
        <w:t>U</w:t>
      </w:r>
      <w:r>
        <w:rPr>
          <w:b/>
          <w:sz w:val="36"/>
          <w:szCs w:val="28"/>
        </w:rPr>
        <w:t>T</w:t>
      </w:r>
      <w:r w:rsidR="00BF488A" w:rsidRPr="008F2293">
        <w:rPr>
          <w:b/>
          <w:sz w:val="36"/>
          <w:szCs w:val="28"/>
        </w:rPr>
        <w:t>ES OF THE</w:t>
      </w:r>
    </w:p>
    <w:p w:rsidR="00BF488A" w:rsidRPr="008F2293" w:rsidRDefault="00BF488A" w:rsidP="00BF488A">
      <w:pPr>
        <w:contextualSpacing/>
        <w:jc w:val="center"/>
        <w:rPr>
          <w:b/>
          <w:sz w:val="36"/>
          <w:szCs w:val="28"/>
        </w:rPr>
      </w:pPr>
      <w:r w:rsidRPr="008F2293">
        <w:rPr>
          <w:b/>
          <w:sz w:val="36"/>
          <w:szCs w:val="28"/>
        </w:rPr>
        <w:t>PEACEFUL VALLEY</w:t>
      </w:r>
      <w:r w:rsidR="008F2293">
        <w:rPr>
          <w:b/>
          <w:sz w:val="36"/>
          <w:szCs w:val="28"/>
        </w:rPr>
        <w:t xml:space="preserve"> PROPERTY OWNERS’ ASSOCI</w:t>
      </w:r>
      <w:r w:rsidR="00B11E4D" w:rsidRPr="008F2293">
        <w:rPr>
          <w:b/>
          <w:sz w:val="36"/>
          <w:szCs w:val="28"/>
        </w:rPr>
        <w:t>ATION</w:t>
      </w:r>
      <w:r w:rsidRPr="008F2293">
        <w:rPr>
          <w:b/>
          <w:sz w:val="36"/>
          <w:szCs w:val="28"/>
        </w:rPr>
        <w:t>,</w:t>
      </w:r>
      <w:r w:rsidR="008F2293">
        <w:rPr>
          <w:b/>
          <w:sz w:val="36"/>
          <w:szCs w:val="28"/>
        </w:rPr>
        <w:t xml:space="preserve"> </w:t>
      </w:r>
      <w:r w:rsidRPr="008F2293">
        <w:rPr>
          <w:b/>
          <w:sz w:val="36"/>
          <w:szCs w:val="28"/>
        </w:rPr>
        <w:t>INC.’S BOARD OF DIRECTORS MEETING</w:t>
      </w:r>
    </w:p>
    <w:p w:rsidR="00BF488A" w:rsidRPr="008F2293" w:rsidRDefault="00BF488A" w:rsidP="00BF488A">
      <w:pPr>
        <w:contextualSpacing/>
        <w:jc w:val="center"/>
        <w:rPr>
          <w:b/>
          <w:sz w:val="36"/>
          <w:szCs w:val="28"/>
        </w:rPr>
      </w:pPr>
      <w:r w:rsidRPr="008F2293">
        <w:rPr>
          <w:b/>
          <w:sz w:val="36"/>
          <w:szCs w:val="28"/>
        </w:rPr>
        <w:t xml:space="preserve">HELD ON </w:t>
      </w:r>
      <w:r w:rsidR="00F97469" w:rsidRPr="008F2293">
        <w:rPr>
          <w:b/>
          <w:sz w:val="36"/>
          <w:szCs w:val="28"/>
        </w:rPr>
        <w:t>SEPTEMBER</w:t>
      </w:r>
      <w:r w:rsidRPr="008F2293">
        <w:rPr>
          <w:b/>
          <w:sz w:val="36"/>
          <w:szCs w:val="28"/>
        </w:rPr>
        <w:t xml:space="preserve"> </w:t>
      </w:r>
      <w:r w:rsidR="00F97469" w:rsidRPr="008F2293">
        <w:rPr>
          <w:b/>
          <w:sz w:val="36"/>
          <w:szCs w:val="28"/>
        </w:rPr>
        <w:t>18</w:t>
      </w:r>
      <w:r w:rsidRPr="008F2293">
        <w:rPr>
          <w:b/>
          <w:sz w:val="36"/>
          <w:szCs w:val="28"/>
        </w:rPr>
        <w:t>, 2015</w:t>
      </w:r>
    </w:p>
    <w:p w:rsidR="00BF488A" w:rsidRPr="008F2293" w:rsidRDefault="00BF488A" w:rsidP="00BF488A">
      <w:pPr>
        <w:contextualSpacing/>
        <w:jc w:val="center"/>
        <w:rPr>
          <w:b/>
          <w:sz w:val="28"/>
          <w:szCs w:val="28"/>
        </w:rPr>
      </w:pPr>
    </w:p>
    <w:p w:rsidR="00BF488A" w:rsidRPr="008F2293" w:rsidRDefault="00BF488A" w:rsidP="00BF488A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MEETING CALLED TO ORDER BY:</w:t>
      </w:r>
    </w:p>
    <w:p w:rsidR="00E11256" w:rsidRPr="008F2293" w:rsidRDefault="0094151D" w:rsidP="00E11256">
      <w:pPr>
        <w:pStyle w:val="ListParagraph"/>
        <w:rPr>
          <w:sz w:val="28"/>
          <w:szCs w:val="28"/>
        </w:rPr>
      </w:pPr>
      <w:r w:rsidRPr="008F2293">
        <w:rPr>
          <w:sz w:val="28"/>
          <w:szCs w:val="28"/>
        </w:rPr>
        <w:t xml:space="preserve">Robert </w:t>
      </w:r>
      <w:proofErr w:type="spellStart"/>
      <w:r w:rsidRPr="008F2293">
        <w:rPr>
          <w:sz w:val="28"/>
          <w:szCs w:val="28"/>
        </w:rPr>
        <w:t>Kayser</w:t>
      </w:r>
      <w:proofErr w:type="spellEnd"/>
      <w:r w:rsidR="00E11256" w:rsidRPr="008F2293">
        <w:rPr>
          <w:sz w:val="28"/>
          <w:szCs w:val="28"/>
        </w:rPr>
        <w:t xml:space="preserve">, </w:t>
      </w:r>
      <w:r w:rsidRPr="008F2293">
        <w:rPr>
          <w:sz w:val="28"/>
          <w:szCs w:val="28"/>
        </w:rPr>
        <w:t xml:space="preserve">acting </w:t>
      </w:r>
      <w:r w:rsidR="00E11256" w:rsidRPr="008F2293">
        <w:rPr>
          <w:sz w:val="28"/>
          <w:szCs w:val="28"/>
        </w:rPr>
        <w:t xml:space="preserve">President, called this meeting to order at </w:t>
      </w:r>
      <w:r w:rsidRPr="008F2293">
        <w:rPr>
          <w:sz w:val="28"/>
          <w:szCs w:val="28"/>
        </w:rPr>
        <w:t>7</w:t>
      </w:r>
      <w:r w:rsidR="00E11256" w:rsidRPr="008F2293">
        <w:rPr>
          <w:sz w:val="28"/>
          <w:szCs w:val="28"/>
        </w:rPr>
        <w:t>:</w:t>
      </w:r>
      <w:r w:rsidRPr="008F2293">
        <w:rPr>
          <w:sz w:val="28"/>
          <w:szCs w:val="28"/>
        </w:rPr>
        <w:t xml:space="preserve">40 </w:t>
      </w:r>
      <w:r w:rsidR="00E11256" w:rsidRPr="008F2293">
        <w:rPr>
          <w:sz w:val="28"/>
          <w:szCs w:val="28"/>
        </w:rPr>
        <w:t xml:space="preserve">pm on Friday </w:t>
      </w:r>
      <w:r w:rsidRPr="008F2293">
        <w:rPr>
          <w:sz w:val="28"/>
          <w:szCs w:val="28"/>
        </w:rPr>
        <w:t>September 18</w:t>
      </w:r>
      <w:r w:rsidR="00E036CD" w:rsidRPr="008F2293">
        <w:rPr>
          <w:sz w:val="28"/>
          <w:szCs w:val="28"/>
        </w:rPr>
        <w:t>th,</w:t>
      </w:r>
      <w:r w:rsidR="004F2FCE" w:rsidRPr="008F2293">
        <w:rPr>
          <w:sz w:val="28"/>
          <w:szCs w:val="28"/>
        </w:rPr>
        <w:t xml:space="preserve"> 2015, at the PVPOA, Inc.</w:t>
      </w:r>
      <w:r w:rsidR="00E11256" w:rsidRPr="008F2293">
        <w:rPr>
          <w:sz w:val="28"/>
          <w:szCs w:val="28"/>
        </w:rPr>
        <w:t>’s lodge in Owensville, MO.</w:t>
      </w:r>
    </w:p>
    <w:p w:rsidR="00F97469" w:rsidRPr="008F2293" w:rsidRDefault="00F97469" w:rsidP="00E11256">
      <w:pPr>
        <w:pStyle w:val="ListParagraph"/>
        <w:rPr>
          <w:sz w:val="28"/>
          <w:szCs w:val="28"/>
        </w:rPr>
      </w:pPr>
    </w:p>
    <w:p w:rsidR="00BF488A" w:rsidRPr="008F2293" w:rsidRDefault="00BF488A" w:rsidP="00BF488A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ROLL CALL:</w:t>
      </w:r>
    </w:p>
    <w:p w:rsidR="00E11256" w:rsidRPr="008F2293" w:rsidRDefault="00E11256" w:rsidP="00E11256">
      <w:pPr>
        <w:pStyle w:val="ListParagraph"/>
        <w:rPr>
          <w:sz w:val="28"/>
          <w:szCs w:val="28"/>
        </w:rPr>
      </w:pPr>
      <w:r w:rsidRPr="008F2293">
        <w:rPr>
          <w:sz w:val="28"/>
          <w:szCs w:val="28"/>
        </w:rPr>
        <w:t>Glenn Boettcher</w:t>
      </w:r>
    </w:p>
    <w:p w:rsidR="00E11256" w:rsidRPr="008F2293" w:rsidRDefault="00E11256" w:rsidP="00E11256">
      <w:pPr>
        <w:pStyle w:val="ListParagraph"/>
        <w:rPr>
          <w:sz w:val="28"/>
          <w:szCs w:val="28"/>
        </w:rPr>
      </w:pPr>
      <w:r w:rsidRPr="008F2293">
        <w:rPr>
          <w:sz w:val="28"/>
          <w:szCs w:val="28"/>
        </w:rPr>
        <w:t>Kim Burkhardt</w:t>
      </w:r>
    </w:p>
    <w:p w:rsidR="00E11256" w:rsidRPr="008F2293" w:rsidRDefault="00E11256" w:rsidP="00E11256">
      <w:pPr>
        <w:pStyle w:val="ListParagraph"/>
        <w:rPr>
          <w:sz w:val="28"/>
          <w:szCs w:val="28"/>
        </w:rPr>
      </w:pPr>
      <w:r w:rsidRPr="008F2293">
        <w:rPr>
          <w:sz w:val="28"/>
          <w:szCs w:val="28"/>
        </w:rPr>
        <w:t xml:space="preserve">Geri </w:t>
      </w:r>
      <w:proofErr w:type="spellStart"/>
      <w:r w:rsidRPr="008F2293">
        <w:rPr>
          <w:sz w:val="28"/>
          <w:szCs w:val="28"/>
        </w:rPr>
        <w:t>DeAngelis</w:t>
      </w:r>
      <w:proofErr w:type="spellEnd"/>
    </w:p>
    <w:p w:rsidR="00E11256" w:rsidRPr="008F2293" w:rsidRDefault="00E11256" w:rsidP="00E11256">
      <w:pPr>
        <w:pStyle w:val="ListParagraph"/>
        <w:rPr>
          <w:sz w:val="28"/>
          <w:szCs w:val="28"/>
        </w:rPr>
      </w:pPr>
      <w:r w:rsidRPr="008F2293">
        <w:rPr>
          <w:sz w:val="28"/>
          <w:szCs w:val="28"/>
        </w:rPr>
        <w:t xml:space="preserve">Tom </w:t>
      </w:r>
      <w:proofErr w:type="spellStart"/>
      <w:r w:rsidRPr="008F2293">
        <w:rPr>
          <w:sz w:val="28"/>
          <w:szCs w:val="28"/>
        </w:rPr>
        <w:t>Eilermann</w:t>
      </w:r>
      <w:proofErr w:type="spellEnd"/>
    </w:p>
    <w:p w:rsidR="004F2FCE" w:rsidRPr="008F2293" w:rsidRDefault="004F2FCE" w:rsidP="00E11256">
      <w:pPr>
        <w:pStyle w:val="ListParagraph"/>
        <w:rPr>
          <w:sz w:val="28"/>
          <w:szCs w:val="28"/>
        </w:rPr>
      </w:pPr>
      <w:r w:rsidRPr="008F2293">
        <w:rPr>
          <w:sz w:val="28"/>
          <w:szCs w:val="28"/>
        </w:rPr>
        <w:t xml:space="preserve">Dennis </w:t>
      </w:r>
      <w:proofErr w:type="spellStart"/>
      <w:r w:rsidRPr="008F2293">
        <w:rPr>
          <w:sz w:val="28"/>
          <w:szCs w:val="28"/>
        </w:rPr>
        <w:t>Finnigan</w:t>
      </w:r>
      <w:proofErr w:type="spellEnd"/>
    </w:p>
    <w:p w:rsidR="00E11256" w:rsidRPr="008F2293" w:rsidRDefault="00E11256" w:rsidP="00E11256">
      <w:pPr>
        <w:pStyle w:val="ListParagraph"/>
        <w:rPr>
          <w:sz w:val="28"/>
          <w:szCs w:val="28"/>
        </w:rPr>
      </w:pPr>
      <w:r w:rsidRPr="008F2293">
        <w:rPr>
          <w:sz w:val="28"/>
          <w:szCs w:val="28"/>
        </w:rPr>
        <w:t>Jennifer Hinson</w:t>
      </w:r>
    </w:p>
    <w:p w:rsidR="00E11256" w:rsidRPr="008F2293" w:rsidRDefault="00E11256" w:rsidP="00E11256">
      <w:pPr>
        <w:pStyle w:val="ListParagraph"/>
        <w:rPr>
          <w:sz w:val="28"/>
          <w:szCs w:val="28"/>
        </w:rPr>
      </w:pPr>
      <w:r w:rsidRPr="008F2293">
        <w:rPr>
          <w:sz w:val="28"/>
          <w:szCs w:val="28"/>
        </w:rPr>
        <w:t xml:space="preserve">Robert </w:t>
      </w:r>
      <w:proofErr w:type="spellStart"/>
      <w:r w:rsidRPr="008F2293">
        <w:rPr>
          <w:sz w:val="28"/>
          <w:szCs w:val="28"/>
        </w:rPr>
        <w:t>Kayser</w:t>
      </w:r>
      <w:proofErr w:type="spellEnd"/>
    </w:p>
    <w:p w:rsidR="00E11256" w:rsidRPr="008F2293" w:rsidRDefault="00E11256" w:rsidP="00E11256">
      <w:pPr>
        <w:pStyle w:val="ListParagraph"/>
        <w:rPr>
          <w:sz w:val="28"/>
          <w:szCs w:val="28"/>
        </w:rPr>
      </w:pPr>
      <w:r w:rsidRPr="008F2293">
        <w:rPr>
          <w:sz w:val="28"/>
          <w:szCs w:val="28"/>
        </w:rPr>
        <w:t xml:space="preserve">Richard Pierce </w:t>
      </w:r>
    </w:p>
    <w:p w:rsidR="00E11256" w:rsidRPr="008F2293" w:rsidRDefault="004F2FCE" w:rsidP="00E11256">
      <w:pPr>
        <w:pStyle w:val="ListParagraph"/>
        <w:rPr>
          <w:sz w:val="28"/>
          <w:szCs w:val="28"/>
        </w:rPr>
      </w:pPr>
      <w:r w:rsidRPr="008F2293">
        <w:rPr>
          <w:sz w:val="28"/>
          <w:szCs w:val="28"/>
        </w:rPr>
        <w:t xml:space="preserve">Jim </w:t>
      </w:r>
      <w:proofErr w:type="spellStart"/>
      <w:r w:rsidRPr="008F2293">
        <w:rPr>
          <w:sz w:val="28"/>
          <w:szCs w:val="28"/>
        </w:rPr>
        <w:t>Verhu</w:t>
      </w:r>
      <w:r w:rsidR="00E11256" w:rsidRPr="008F2293">
        <w:rPr>
          <w:sz w:val="28"/>
          <w:szCs w:val="28"/>
        </w:rPr>
        <w:t>lst</w:t>
      </w:r>
      <w:proofErr w:type="spellEnd"/>
    </w:p>
    <w:p w:rsidR="00E11256" w:rsidRPr="008F2293" w:rsidRDefault="00E11256" w:rsidP="00E11256">
      <w:pPr>
        <w:pStyle w:val="ListParagraph"/>
        <w:rPr>
          <w:sz w:val="28"/>
          <w:szCs w:val="28"/>
        </w:rPr>
      </w:pPr>
    </w:p>
    <w:p w:rsidR="00E11256" w:rsidRPr="008F2293" w:rsidRDefault="00BF488A" w:rsidP="00E11256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DIRECTORS PRESENT:</w:t>
      </w:r>
      <w:r w:rsidR="0094151D" w:rsidRPr="008F2293">
        <w:rPr>
          <w:b/>
          <w:sz w:val="28"/>
          <w:szCs w:val="28"/>
        </w:rPr>
        <w:t xml:space="preserve"> </w:t>
      </w:r>
      <w:r w:rsidR="0094151D" w:rsidRPr="008F2293">
        <w:rPr>
          <w:sz w:val="28"/>
          <w:szCs w:val="28"/>
        </w:rPr>
        <w:t xml:space="preserve">Glenn Boettcher, Kim Burkhardt, Geri </w:t>
      </w:r>
      <w:proofErr w:type="spellStart"/>
      <w:r w:rsidR="0094151D" w:rsidRPr="008F2293">
        <w:rPr>
          <w:sz w:val="28"/>
          <w:szCs w:val="28"/>
        </w:rPr>
        <w:t>DeAngelis</w:t>
      </w:r>
      <w:proofErr w:type="spellEnd"/>
      <w:r w:rsidR="0094151D" w:rsidRPr="008F2293">
        <w:rPr>
          <w:sz w:val="28"/>
          <w:szCs w:val="28"/>
        </w:rPr>
        <w:t xml:space="preserve">, Tom </w:t>
      </w:r>
      <w:proofErr w:type="spellStart"/>
      <w:r w:rsidR="0094151D" w:rsidRPr="008F2293">
        <w:rPr>
          <w:sz w:val="28"/>
          <w:szCs w:val="28"/>
        </w:rPr>
        <w:t>Eilermann</w:t>
      </w:r>
      <w:proofErr w:type="spellEnd"/>
      <w:r w:rsidR="0094151D" w:rsidRPr="008F2293">
        <w:rPr>
          <w:sz w:val="28"/>
          <w:szCs w:val="28"/>
        </w:rPr>
        <w:t xml:space="preserve">, Bob </w:t>
      </w:r>
      <w:proofErr w:type="spellStart"/>
      <w:r w:rsidR="0094151D" w:rsidRPr="008F2293">
        <w:rPr>
          <w:sz w:val="28"/>
          <w:szCs w:val="28"/>
        </w:rPr>
        <w:t>Kayser</w:t>
      </w:r>
      <w:proofErr w:type="spellEnd"/>
      <w:r w:rsidR="0094151D" w:rsidRPr="008F2293">
        <w:rPr>
          <w:sz w:val="28"/>
          <w:szCs w:val="28"/>
        </w:rPr>
        <w:t xml:space="preserve">, Dennis </w:t>
      </w:r>
      <w:proofErr w:type="spellStart"/>
      <w:r w:rsidR="0094151D" w:rsidRPr="008F2293">
        <w:rPr>
          <w:sz w:val="28"/>
          <w:szCs w:val="28"/>
        </w:rPr>
        <w:t>Finnigan</w:t>
      </w:r>
      <w:proofErr w:type="spellEnd"/>
      <w:r w:rsidR="0094151D" w:rsidRPr="008F2293">
        <w:rPr>
          <w:sz w:val="28"/>
          <w:szCs w:val="28"/>
        </w:rPr>
        <w:t xml:space="preserve">, Richard Pierce, Jim </w:t>
      </w:r>
      <w:proofErr w:type="spellStart"/>
      <w:r w:rsidR="0094151D" w:rsidRPr="008F2293">
        <w:rPr>
          <w:sz w:val="28"/>
          <w:szCs w:val="28"/>
        </w:rPr>
        <w:t>Verhulst</w:t>
      </w:r>
      <w:proofErr w:type="spellEnd"/>
    </w:p>
    <w:p w:rsidR="004F2FCE" w:rsidRPr="008F2293" w:rsidRDefault="004F2FCE" w:rsidP="004F2FCE">
      <w:pPr>
        <w:pStyle w:val="ListParagraph"/>
        <w:rPr>
          <w:b/>
          <w:sz w:val="28"/>
          <w:szCs w:val="28"/>
        </w:rPr>
      </w:pPr>
    </w:p>
    <w:p w:rsidR="00BF488A" w:rsidRPr="008F2293" w:rsidRDefault="00BF488A" w:rsidP="00BF488A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DIRECTORS ABSENT:</w:t>
      </w:r>
      <w:r w:rsidR="0094151D" w:rsidRPr="008F2293">
        <w:rPr>
          <w:b/>
          <w:sz w:val="28"/>
          <w:szCs w:val="28"/>
        </w:rPr>
        <w:t xml:space="preserve"> </w:t>
      </w:r>
      <w:r w:rsidR="0094151D" w:rsidRPr="008F2293">
        <w:rPr>
          <w:sz w:val="28"/>
          <w:szCs w:val="28"/>
        </w:rPr>
        <w:t>Jennifer Hinson</w:t>
      </w:r>
    </w:p>
    <w:p w:rsidR="004F2FCE" w:rsidRPr="008F2293" w:rsidRDefault="004F2FCE" w:rsidP="004F2FCE">
      <w:pPr>
        <w:pStyle w:val="ListParagraph"/>
        <w:rPr>
          <w:b/>
          <w:sz w:val="28"/>
          <w:szCs w:val="28"/>
        </w:rPr>
      </w:pPr>
    </w:p>
    <w:p w:rsidR="00BF488A" w:rsidRPr="008F2293" w:rsidRDefault="00BF488A" w:rsidP="00BF488A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GUESTS:</w:t>
      </w:r>
      <w:r w:rsidR="00B11E4D" w:rsidRPr="008F2293">
        <w:rPr>
          <w:b/>
          <w:sz w:val="28"/>
          <w:szCs w:val="28"/>
        </w:rPr>
        <w:t xml:space="preserve"> </w:t>
      </w:r>
      <w:r w:rsidR="00B11E4D" w:rsidRPr="008F2293">
        <w:rPr>
          <w:sz w:val="28"/>
          <w:szCs w:val="28"/>
        </w:rPr>
        <w:t xml:space="preserve">Stephen </w:t>
      </w:r>
      <w:proofErr w:type="spellStart"/>
      <w:r w:rsidR="00B11E4D" w:rsidRPr="008F2293">
        <w:rPr>
          <w:sz w:val="28"/>
          <w:szCs w:val="28"/>
        </w:rPr>
        <w:t>Heckelman</w:t>
      </w:r>
      <w:proofErr w:type="spellEnd"/>
      <w:r w:rsidR="00B11E4D" w:rsidRPr="008F2293">
        <w:rPr>
          <w:sz w:val="28"/>
          <w:szCs w:val="28"/>
        </w:rPr>
        <w:t xml:space="preserve">, Elizabeth Rowe, Randy Fuller, Tom Bush, Jean Gill, Cheryl </w:t>
      </w:r>
      <w:proofErr w:type="spellStart"/>
      <w:r w:rsidR="00B11E4D" w:rsidRPr="008F2293">
        <w:rPr>
          <w:sz w:val="28"/>
          <w:szCs w:val="28"/>
        </w:rPr>
        <w:t>Altmeyer</w:t>
      </w:r>
      <w:proofErr w:type="spellEnd"/>
      <w:r w:rsidR="00B11E4D" w:rsidRPr="008F2293">
        <w:rPr>
          <w:sz w:val="28"/>
          <w:szCs w:val="28"/>
        </w:rPr>
        <w:t xml:space="preserve">, Rick </w:t>
      </w:r>
      <w:proofErr w:type="spellStart"/>
      <w:r w:rsidR="00B11E4D" w:rsidRPr="008F2293">
        <w:rPr>
          <w:sz w:val="28"/>
          <w:szCs w:val="28"/>
        </w:rPr>
        <w:t>Altmeyer</w:t>
      </w:r>
      <w:proofErr w:type="spellEnd"/>
      <w:r w:rsidR="00B11E4D" w:rsidRPr="008F2293">
        <w:rPr>
          <w:sz w:val="28"/>
          <w:szCs w:val="28"/>
        </w:rPr>
        <w:t>, Dottie Lang</w:t>
      </w:r>
    </w:p>
    <w:p w:rsidR="004F2FCE" w:rsidRPr="008F2293" w:rsidRDefault="004F2FCE" w:rsidP="004F2FCE">
      <w:pPr>
        <w:pStyle w:val="ListParagraph"/>
        <w:rPr>
          <w:b/>
          <w:sz w:val="28"/>
          <w:szCs w:val="28"/>
        </w:rPr>
      </w:pPr>
    </w:p>
    <w:p w:rsidR="00B11E4D" w:rsidRPr="008F2293" w:rsidRDefault="00BF488A" w:rsidP="00BF488A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GUESTS ISSUES:</w:t>
      </w:r>
    </w:p>
    <w:p w:rsidR="00B11E4D" w:rsidRPr="008F2293" w:rsidRDefault="00B11E4D" w:rsidP="004F2FCE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8F2293">
        <w:rPr>
          <w:sz w:val="28"/>
          <w:szCs w:val="28"/>
        </w:rPr>
        <w:t xml:space="preserve">Stephen </w:t>
      </w:r>
      <w:proofErr w:type="spellStart"/>
      <w:r w:rsidRPr="008F2293">
        <w:rPr>
          <w:sz w:val="28"/>
          <w:szCs w:val="28"/>
        </w:rPr>
        <w:t>Heckelman</w:t>
      </w:r>
      <w:proofErr w:type="spellEnd"/>
      <w:r w:rsidRPr="008F2293">
        <w:rPr>
          <w:sz w:val="28"/>
          <w:szCs w:val="28"/>
        </w:rPr>
        <w:t xml:space="preserve"> presented a short talk on fire safety in the home.</w:t>
      </w:r>
    </w:p>
    <w:p w:rsidR="00BF488A" w:rsidRPr="008F2293" w:rsidRDefault="00B11E4D" w:rsidP="00B11E4D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8F2293">
        <w:rPr>
          <w:sz w:val="28"/>
          <w:szCs w:val="28"/>
        </w:rPr>
        <w:t>Randy Fuller complained why the rock was chip and sealed over.  Water runs over the road now.</w:t>
      </w:r>
    </w:p>
    <w:p w:rsidR="00B11E4D" w:rsidRPr="008F2293" w:rsidRDefault="00B11E4D" w:rsidP="00B11E4D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8F2293">
        <w:rPr>
          <w:sz w:val="28"/>
          <w:szCs w:val="28"/>
        </w:rPr>
        <w:t>Tom Bush is interested in the open position of site manager.</w:t>
      </w:r>
    </w:p>
    <w:p w:rsidR="00B11E4D" w:rsidRPr="008F2293" w:rsidRDefault="00B11E4D" w:rsidP="00B11E4D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8F2293">
        <w:rPr>
          <w:sz w:val="28"/>
          <w:szCs w:val="28"/>
        </w:rPr>
        <w:lastRenderedPageBreak/>
        <w:t xml:space="preserve">Cheryl and Rick </w:t>
      </w:r>
      <w:proofErr w:type="spellStart"/>
      <w:r w:rsidRPr="008F2293">
        <w:rPr>
          <w:sz w:val="28"/>
          <w:szCs w:val="28"/>
        </w:rPr>
        <w:t>Alt</w:t>
      </w:r>
      <w:r w:rsidR="004F2FCE" w:rsidRPr="008F2293">
        <w:rPr>
          <w:sz w:val="28"/>
          <w:szCs w:val="28"/>
        </w:rPr>
        <w:t>e</w:t>
      </w:r>
      <w:r w:rsidRPr="008F2293">
        <w:rPr>
          <w:sz w:val="28"/>
          <w:szCs w:val="28"/>
        </w:rPr>
        <w:t>meyer</w:t>
      </w:r>
      <w:proofErr w:type="spellEnd"/>
      <w:r w:rsidRPr="008F2293">
        <w:rPr>
          <w:sz w:val="28"/>
          <w:szCs w:val="28"/>
        </w:rPr>
        <w:t>, Elizabet</w:t>
      </w:r>
      <w:r w:rsidR="004F2FCE" w:rsidRPr="008F2293">
        <w:rPr>
          <w:sz w:val="28"/>
          <w:szCs w:val="28"/>
        </w:rPr>
        <w:t>h Rowe, Jean Gill, and Dottie La</w:t>
      </w:r>
      <w:r w:rsidRPr="008F2293">
        <w:rPr>
          <w:sz w:val="28"/>
          <w:szCs w:val="28"/>
        </w:rPr>
        <w:t xml:space="preserve">ng expressed support for Dale </w:t>
      </w:r>
      <w:proofErr w:type="spellStart"/>
      <w:r w:rsidRPr="008F2293">
        <w:rPr>
          <w:sz w:val="28"/>
          <w:szCs w:val="28"/>
        </w:rPr>
        <w:t>Kramme</w:t>
      </w:r>
      <w:proofErr w:type="spellEnd"/>
      <w:r w:rsidRPr="008F2293">
        <w:rPr>
          <w:sz w:val="28"/>
          <w:szCs w:val="28"/>
        </w:rPr>
        <w:t xml:space="preserve"> as doing a good job.</w:t>
      </w:r>
    </w:p>
    <w:p w:rsidR="004F2FCE" w:rsidRPr="008F2293" w:rsidRDefault="004F2FCE" w:rsidP="004F2FCE">
      <w:pPr>
        <w:pStyle w:val="ListParagraph"/>
        <w:ind w:left="1440"/>
        <w:rPr>
          <w:sz w:val="28"/>
          <w:szCs w:val="28"/>
        </w:rPr>
      </w:pPr>
    </w:p>
    <w:p w:rsidR="004F2FCE" w:rsidRPr="008F2293" w:rsidRDefault="00B11E4D" w:rsidP="005C6BDE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 xml:space="preserve">APPROVAL OF MINUTES: </w:t>
      </w:r>
    </w:p>
    <w:p w:rsidR="004F2FCE" w:rsidRPr="008F2293" w:rsidRDefault="004F2FCE" w:rsidP="004F2FCE">
      <w:pPr>
        <w:pStyle w:val="ListParagraph"/>
        <w:rPr>
          <w:sz w:val="28"/>
          <w:szCs w:val="28"/>
        </w:rPr>
      </w:pPr>
      <w:r w:rsidRPr="008F2293">
        <w:rPr>
          <w:sz w:val="28"/>
          <w:szCs w:val="28"/>
        </w:rPr>
        <w:t>After a review of the August minutes, Rich made a motion to approve the minutes.  Glen seconded the motion.  Upon a vote, motion passed.</w:t>
      </w:r>
    </w:p>
    <w:p w:rsidR="004F2FCE" w:rsidRPr="008F2293" w:rsidRDefault="004F2FCE" w:rsidP="004F2FCE">
      <w:pPr>
        <w:pStyle w:val="ListParagraph"/>
        <w:rPr>
          <w:b/>
          <w:sz w:val="28"/>
          <w:szCs w:val="28"/>
        </w:rPr>
      </w:pPr>
    </w:p>
    <w:p w:rsidR="00BF488A" w:rsidRPr="008F2293" w:rsidRDefault="00BF488A" w:rsidP="005C6BDE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APRROVAL OF TREASURER’S REPORT AND RECAP</w:t>
      </w:r>
      <w:r w:rsidR="00293CFA" w:rsidRPr="008F2293">
        <w:rPr>
          <w:b/>
          <w:sz w:val="28"/>
          <w:szCs w:val="28"/>
        </w:rPr>
        <w:t xml:space="preserve">: </w:t>
      </w:r>
    </w:p>
    <w:p w:rsidR="004F2FCE" w:rsidRPr="008F2293" w:rsidRDefault="004F2FCE" w:rsidP="004F2FCE">
      <w:pPr>
        <w:pStyle w:val="ListParagraph"/>
        <w:rPr>
          <w:b/>
          <w:sz w:val="28"/>
          <w:szCs w:val="28"/>
        </w:rPr>
      </w:pPr>
      <w:r w:rsidRPr="008F2293">
        <w:rPr>
          <w:sz w:val="28"/>
          <w:szCs w:val="28"/>
        </w:rPr>
        <w:t>August treasurer’s report was tabled until next meeting</w:t>
      </w:r>
      <w:r w:rsidRPr="008F2293">
        <w:rPr>
          <w:b/>
          <w:sz w:val="28"/>
          <w:szCs w:val="28"/>
        </w:rPr>
        <w:t>.</w:t>
      </w:r>
    </w:p>
    <w:p w:rsidR="004F2FCE" w:rsidRPr="008F2293" w:rsidRDefault="004F2FCE" w:rsidP="004F2FCE">
      <w:pPr>
        <w:pStyle w:val="ListParagraph"/>
        <w:rPr>
          <w:b/>
          <w:sz w:val="28"/>
          <w:szCs w:val="28"/>
        </w:rPr>
      </w:pPr>
    </w:p>
    <w:p w:rsidR="004F2FCE" w:rsidRPr="008F2293" w:rsidRDefault="000E0D50" w:rsidP="007F2097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REVIEW AND APPROVE BILLS</w:t>
      </w:r>
      <w:r w:rsidR="00293CFA" w:rsidRPr="008F2293">
        <w:rPr>
          <w:b/>
          <w:sz w:val="28"/>
          <w:szCs w:val="28"/>
        </w:rPr>
        <w:t xml:space="preserve">: </w:t>
      </w:r>
    </w:p>
    <w:p w:rsidR="004F2FCE" w:rsidRPr="008F2293" w:rsidRDefault="004F2FCE" w:rsidP="004F2FCE">
      <w:pPr>
        <w:pStyle w:val="ListParagraph"/>
        <w:rPr>
          <w:b/>
          <w:sz w:val="28"/>
          <w:szCs w:val="28"/>
        </w:rPr>
      </w:pPr>
      <w:r w:rsidRPr="008F2293">
        <w:rPr>
          <w:sz w:val="28"/>
          <w:szCs w:val="28"/>
        </w:rPr>
        <w:t>August paid bills were tabled until next meeting.</w:t>
      </w:r>
    </w:p>
    <w:p w:rsidR="004F2FCE" w:rsidRPr="008F2293" w:rsidRDefault="004F2FCE" w:rsidP="004F2FCE">
      <w:pPr>
        <w:pStyle w:val="ListParagraph"/>
        <w:rPr>
          <w:b/>
          <w:sz w:val="28"/>
          <w:szCs w:val="28"/>
        </w:rPr>
      </w:pPr>
    </w:p>
    <w:p w:rsidR="000E0D50" w:rsidRPr="008F2293" w:rsidRDefault="000E0D50" w:rsidP="007F2097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COMMITTEE REPORTS:</w:t>
      </w:r>
    </w:p>
    <w:p w:rsidR="000E0D50" w:rsidRPr="008F2293" w:rsidRDefault="000E0D50" w:rsidP="000E0D50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OPERATIONS</w:t>
      </w:r>
    </w:p>
    <w:p w:rsidR="000E0D50" w:rsidRPr="008F2293" w:rsidRDefault="000E0D50" w:rsidP="000E0D50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Maintenance</w:t>
      </w:r>
    </w:p>
    <w:p w:rsidR="00F97469" w:rsidRPr="008F2293" w:rsidRDefault="00F97469" w:rsidP="00F97469">
      <w:pPr>
        <w:pStyle w:val="ListParagraph"/>
        <w:ind w:left="2880"/>
        <w:rPr>
          <w:sz w:val="28"/>
          <w:szCs w:val="28"/>
        </w:rPr>
      </w:pPr>
    </w:p>
    <w:p w:rsidR="00F97469" w:rsidRPr="008F2293" w:rsidRDefault="00293CFA" w:rsidP="00293CFA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Security</w:t>
      </w:r>
    </w:p>
    <w:p w:rsidR="00293CFA" w:rsidRPr="008F2293" w:rsidRDefault="00827DD2" w:rsidP="00F97469">
      <w:pPr>
        <w:pStyle w:val="ListParagraph"/>
        <w:numPr>
          <w:ilvl w:val="1"/>
          <w:numId w:val="3"/>
        </w:numPr>
        <w:rPr>
          <w:b/>
          <w:sz w:val="28"/>
          <w:szCs w:val="28"/>
        </w:rPr>
      </w:pPr>
      <w:r w:rsidRPr="008F2293">
        <w:rPr>
          <w:sz w:val="28"/>
          <w:szCs w:val="28"/>
        </w:rPr>
        <w:t>Our roving guard will be laid off at the end of September until next year.</w:t>
      </w:r>
    </w:p>
    <w:p w:rsidR="00F97469" w:rsidRPr="008F2293" w:rsidRDefault="00F97469" w:rsidP="00F97469">
      <w:pPr>
        <w:pStyle w:val="ListParagraph"/>
        <w:ind w:left="2880"/>
        <w:rPr>
          <w:b/>
          <w:sz w:val="28"/>
          <w:szCs w:val="28"/>
        </w:rPr>
      </w:pPr>
    </w:p>
    <w:p w:rsidR="00293CFA" w:rsidRPr="008F2293" w:rsidRDefault="00293CFA" w:rsidP="00293CFA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Roads</w:t>
      </w:r>
    </w:p>
    <w:p w:rsidR="00F97469" w:rsidRPr="008F2293" w:rsidRDefault="00F97469" w:rsidP="00F97469">
      <w:pPr>
        <w:pStyle w:val="ListParagraph"/>
        <w:ind w:left="2160"/>
        <w:rPr>
          <w:b/>
          <w:sz w:val="28"/>
          <w:szCs w:val="28"/>
        </w:rPr>
      </w:pPr>
    </w:p>
    <w:p w:rsidR="00F97469" w:rsidRPr="008F2293" w:rsidRDefault="000E0D50" w:rsidP="00F97469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Work Orders</w:t>
      </w:r>
    </w:p>
    <w:p w:rsidR="00F97469" w:rsidRPr="008F2293" w:rsidRDefault="00F97469" w:rsidP="00F97469">
      <w:pPr>
        <w:pStyle w:val="NoSpacing"/>
        <w:rPr>
          <w:sz w:val="28"/>
          <w:szCs w:val="28"/>
        </w:rPr>
      </w:pPr>
    </w:p>
    <w:p w:rsidR="000E0D50" w:rsidRPr="008F2293" w:rsidRDefault="000E0D50" w:rsidP="000E0D50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Equipment</w:t>
      </w:r>
      <w:r w:rsidR="00827DD2" w:rsidRPr="008F2293">
        <w:rPr>
          <w:b/>
          <w:sz w:val="28"/>
          <w:szCs w:val="28"/>
        </w:rPr>
        <w:t xml:space="preserve">:  </w:t>
      </w:r>
    </w:p>
    <w:p w:rsidR="00F97469" w:rsidRPr="008F2293" w:rsidRDefault="00F97469" w:rsidP="00F97469">
      <w:pPr>
        <w:pStyle w:val="NoSpacing"/>
        <w:numPr>
          <w:ilvl w:val="1"/>
          <w:numId w:val="3"/>
        </w:numPr>
        <w:rPr>
          <w:sz w:val="28"/>
          <w:szCs w:val="28"/>
        </w:rPr>
      </w:pPr>
      <w:r w:rsidRPr="008F2293">
        <w:rPr>
          <w:sz w:val="28"/>
          <w:szCs w:val="28"/>
        </w:rPr>
        <w:t xml:space="preserve">Bob obtained a price of $1015 for a 6’ </w:t>
      </w:r>
      <w:r w:rsidR="0061312F">
        <w:rPr>
          <w:sz w:val="28"/>
          <w:szCs w:val="28"/>
        </w:rPr>
        <w:t xml:space="preserve">X 10’ tilt trailer from Cuba </w:t>
      </w:r>
      <w:r w:rsidRPr="008F2293">
        <w:rPr>
          <w:sz w:val="28"/>
          <w:szCs w:val="28"/>
        </w:rPr>
        <w:t xml:space="preserve">Trailer sales.  Decision to buy </w:t>
      </w:r>
      <w:proofErr w:type="spellStart"/>
      <w:r w:rsidRPr="008F2293">
        <w:rPr>
          <w:sz w:val="28"/>
          <w:szCs w:val="28"/>
        </w:rPr>
        <w:t>tabeled</w:t>
      </w:r>
      <w:proofErr w:type="spellEnd"/>
      <w:r w:rsidRPr="008F2293">
        <w:rPr>
          <w:sz w:val="28"/>
          <w:szCs w:val="28"/>
        </w:rPr>
        <w:t xml:space="preserve"> until next meeting.  A bid from </w:t>
      </w:r>
      <w:proofErr w:type="spellStart"/>
      <w:r w:rsidRPr="008F2293">
        <w:rPr>
          <w:sz w:val="28"/>
          <w:szCs w:val="28"/>
        </w:rPr>
        <w:t>Orscheln’s</w:t>
      </w:r>
      <w:proofErr w:type="spellEnd"/>
      <w:r w:rsidRPr="008F2293">
        <w:rPr>
          <w:sz w:val="28"/>
          <w:szCs w:val="28"/>
        </w:rPr>
        <w:t xml:space="preserve"> was approximately $3</w:t>
      </w:r>
      <w:r w:rsidR="0061312F">
        <w:rPr>
          <w:sz w:val="28"/>
          <w:szCs w:val="28"/>
        </w:rPr>
        <w:t>00 higher for a comparable trailer.</w:t>
      </w:r>
    </w:p>
    <w:p w:rsidR="00F97469" w:rsidRDefault="00F97469" w:rsidP="00F97469">
      <w:pPr>
        <w:pStyle w:val="NoSpacing"/>
        <w:rPr>
          <w:sz w:val="28"/>
          <w:szCs w:val="28"/>
        </w:rPr>
      </w:pPr>
    </w:p>
    <w:p w:rsidR="008F2293" w:rsidRDefault="008F2293" w:rsidP="00F97469">
      <w:pPr>
        <w:pStyle w:val="NoSpacing"/>
        <w:rPr>
          <w:sz w:val="28"/>
          <w:szCs w:val="28"/>
        </w:rPr>
      </w:pPr>
    </w:p>
    <w:p w:rsidR="008F2293" w:rsidRDefault="008F2293" w:rsidP="00F97469">
      <w:pPr>
        <w:pStyle w:val="NoSpacing"/>
        <w:rPr>
          <w:sz w:val="28"/>
          <w:szCs w:val="28"/>
        </w:rPr>
      </w:pPr>
    </w:p>
    <w:p w:rsidR="008F2293" w:rsidRDefault="008F2293" w:rsidP="00F97469">
      <w:pPr>
        <w:pStyle w:val="NoSpacing"/>
        <w:rPr>
          <w:sz w:val="28"/>
          <w:szCs w:val="28"/>
        </w:rPr>
      </w:pPr>
    </w:p>
    <w:p w:rsidR="008F2293" w:rsidRPr="008F2293" w:rsidRDefault="008F2293" w:rsidP="00F97469">
      <w:pPr>
        <w:pStyle w:val="NoSpacing"/>
        <w:rPr>
          <w:sz w:val="28"/>
          <w:szCs w:val="28"/>
        </w:rPr>
      </w:pPr>
    </w:p>
    <w:p w:rsidR="000E0D50" w:rsidRPr="008F2293" w:rsidRDefault="000E0D50" w:rsidP="000E0D50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Site Manager Report</w:t>
      </w:r>
    </w:p>
    <w:p w:rsidR="00F97469" w:rsidRPr="008F2293" w:rsidRDefault="00F97469" w:rsidP="00F97469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8F2293">
        <w:rPr>
          <w:sz w:val="28"/>
          <w:szCs w:val="28"/>
        </w:rPr>
        <w:t>Weed-</w:t>
      </w:r>
      <w:proofErr w:type="spellStart"/>
      <w:r w:rsidRPr="008F2293">
        <w:rPr>
          <w:sz w:val="28"/>
          <w:szCs w:val="28"/>
        </w:rPr>
        <w:t>eated</w:t>
      </w:r>
      <w:proofErr w:type="spellEnd"/>
      <w:r w:rsidRPr="008F2293">
        <w:rPr>
          <w:sz w:val="28"/>
          <w:szCs w:val="28"/>
        </w:rPr>
        <w:t xml:space="preserve"> corners of Oak Shadow and Lake Shore, the one on Lake Shore, across from Clemons, and corner at Circle Dr. and Oak Shadow</w:t>
      </w:r>
    </w:p>
    <w:p w:rsidR="00F97469" w:rsidRPr="008F2293" w:rsidRDefault="00F97469" w:rsidP="00F97469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8F2293">
        <w:rPr>
          <w:sz w:val="28"/>
          <w:szCs w:val="28"/>
        </w:rPr>
        <w:t>Storage are</w:t>
      </w:r>
      <w:r w:rsidR="0061312F">
        <w:rPr>
          <w:sz w:val="28"/>
          <w:szCs w:val="28"/>
        </w:rPr>
        <w:t>a</w:t>
      </w:r>
      <w:r w:rsidRPr="008F2293">
        <w:rPr>
          <w:sz w:val="28"/>
          <w:szCs w:val="28"/>
        </w:rPr>
        <w:t xml:space="preserve"> mowed and weed-</w:t>
      </w:r>
      <w:proofErr w:type="spellStart"/>
      <w:r w:rsidRPr="008F2293">
        <w:rPr>
          <w:sz w:val="28"/>
          <w:szCs w:val="28"/>
        </w:rPr>
        <w:t>eated</w:t>
      </w:r>
      <w:proofErr w:type="spellEnd"/>
    </w:p>
    <w:p w:rsidR="00F97469" w:rsidRPr="008F2293" w:rsidRDefault="00F97469" w:rsidP="00F97469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8F2293">
        <w:rPr>
          <w:sz w:val="28"/>
          <w:szCs w:val="28"/>
        </w:rPr>
        <w:t>Worked some more on ditch on West Forest</w:t>
      </w:r>
    </w:p>
    <w:p w:rsidR="00F97469" w:rsidRPr="008F2293" w:rsidRDefault="00F97469" w:rsidP="00F97469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8F2293">
        <w:rPr>
          <w:sz w:val="28"/>
          <w:szCs w:val="28"/>
        </w:rPr>
        <w:t>Plugged holes in mail boxes</w:t>
      </w:r>
    </w:p>
    <w:p w:rsidR="00F97469" w:rsidRPr="008F2293" w:rsidRDefault="00F97469" w:rsidP="00F97469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8F2293">
        <w:rPr>
          <w:sz w:val="28"/>
          <w:szCs w:val="28"/>
        </w:rPr>
        <w:t>Tractor cleaned and washed</w:t>
      </w:r>
    </w:p>
    <w:p w:rsidR="00F97469" w:rsidRPr="008F2293" w:rsidRDefault="00F97469" w:rsidP="00F97469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8F2293">
        <w:rPr>
          <w:sz w:val="28"/>
          <w:szCs w:val="28"/>
        </w:rPr>
        <w:t>Three Rivers was contacted to take the limb off electric line</w:t>
      </w:r>
    </w:p>
    <w:p w:rsidR="00F97469" w:rsidRPr="008F2293" w:rsidRDefault="00F97469" w:rsidP="00F97469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8F2293">
        <w:rPr>
          <w:sz w:val="28"/>
          <w:szCs w:val="28"/>
        </w:rPr>
        <w:t>Pick up washed, waxed and detailed</w:t>
      </w:r>
    </w:p>
    <w:p w:rsidR="00F97469" w:rsidRPr="008F2293" w:rsidRDefault="00F97469" w:rsidP="00F97469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8F2293">
        <w:rPr>
          <w:sz w:val="28"/>
          <w:szCs w:val="28"/>
        </w:rPr>
        <w:t>Road signs for Lake Shore done</w:t>
      </w:r>
    </w:p>
    <w:p w:rsidR="00F97469" w:rsidRPr="008F2293" w:rsidRDefault="00F97469" w:rsidP="00F97469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8F2293">
        <w:rPr>
          <w:sz w:val="28"/>
          <w:szCs w:val="28"/>
        </w:rPr>
        <w:t>Signs on Woodson by concrete wall installed</w:t>
      </w:r>
    </w:p>
    <w:p w:rsidR="00F97469" w:rsidRPr="008F2293" w:rsidRDefault="00F97469" w:rsidP="00F97469">
      <w:pPr>
        <w:pStyle w:val="ListParagraph"/>
        <w:ind w:left="2160"/>
        <w:rPr>
          <w:b/>
          <w:sz w:val="28"/>
          <w:szCs w:val="28"/>
        </w:rPr>
      </w:pPr>
    </w:p>
    <w:p w:rsidR="000E0D50" w:rsidRPr="008F2293" w:rsidRDefault="000E0D50" w:rsidP="000E0D50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LAKE</w:t>
      </w:r>
    </w:p>
    <w:p w:rsidR="000E0D50" w:rsidRPr="008F2293" w:rsidRDefault="000E0D50" w:rsidP="000E0D50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Boats</w:t>
      </w:r>
    </w:p>
    <w:p w:rsidR="00F97469" w:rsidRPr="008F2293" w:rsidRDefault="00F97469" w:rsidP="00F97469">
      <w:pPr>
        <w:pStyle w:val="ListParagraph"/>
        <w:ind w:left="2160"/>
        <w:rPr>
          <w:b/>
          <w:sz w:val="28"/>
          <w:szCs w:val="28"/>
        </w:rPr>
      </w:pPr>
    </w:p>
    <w:p w:rsidR="00F97469" w:rsidRPr="008F2293" w:rsidRDefault="000E0D50" w:rsidP="00F97469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Fish</w:t>
      </w:r>
    </w:p>
    <w:p w:rsidR="00F97469" w:rsidRPr="008F2293" w:rsidRDefault="00F97469" w:rsidP="00F97469">
      <w:pPr>
        <w:pStyle w:val="NoSpacing"/>
        <w:rPr>
          <w:sz w:val="28"/>
          <w:szCs w:val="28"/>
        </w:rPr>
      </w:pPr>
    </w:p>
    <w:p w:rsidR="000E0D50" w:rsidRPr="008F2293" w:rsidRDefault="000E0D50" w:rsidP="000E0D50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 xml:space="preserve">Weed Control </w:t>
      </w:r>
    </w:p>
    <w:p w:rsidR="00F97469" w:rsidRPr="008F2293" w:rsidRDefault="00F97469" w:rsidP="00F97469">
      <w:pPr>
        <w:pStyle w:val="NoSpacing"/>
        <w:rPr>
          <w:sz w:val="28"/>
          <w:szCs w:val="28"/>
        </w:rPr>
      </w:pPr>
    </w:p>
    <w:p w:rsidR="000E0D50" w:rsidRPr="008F2293" w:rsidRDefault="000E0D50" w:rsidP="000E0D50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Dam</w:t>
      </w:r>
    </w:p>
    <w:p w:rsidR="00F97469" w:rsidRPr="008F2293" w:rsidRDefault="00F97469" w:rsidP="00F97469">
      <w:pPr>
        <w:rPr>
          <w:b/>
          <w:sz w:val="28"/>
          <w:szCs w:val="28"/>
        </w:rPr>
      </w:pPr>
    </w:p>
    <w:p w:rsidR="000E0D50" w:rsidRPr="008F2293" w:rsidRDefault="000E0D50" w:rsidP="000E0D50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MEMBER FACILITIES</w:t>
      </w:r>
    </w:p>
    <w:p w:rsidR="00F97469" w:rsidRPr="008F2293" w:rsidRDefault="00D31AAD" w:rsidP="00F97469">
      <w:pPr>
        <w:pStyle w:val="ListParagraph"/>
        <w:numPr>
          <w:ilvl w:val="0"/>
          <w:numId w:val="5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Pool</w:t>
      </w:r>
    </w:p>
    <w:p w:rsidR="00F97469" w:rsidRPr="008F2293" w:rsidRDefault="00F97469" w:rsidP="00F97469">
      <w:pPr>
        <w:pStyle w:val="ListParagraph"/>
        <w:numPr>
          <w:ilvl w:val="2"/>
          <w:numId w:val="2"/>
        </w:numPr>
        <w:rPr>
          <w:b/>
          <w:sz w:val="28"/>
          <w:szCs w:val="28"/>
        </w:rPr>
      </w:pPr>
      <w:r w:rsidRPr="008F2293">
        <w:rPr>
          <w:sz w:val="28"/>
          <w:szCs w:val="28"/>
        </w:rPr>
        <w:t xml:space="preserve">Geri showed a sample of a pool cover from Washington Pools.  </w:t>
      </w:r>
    </w:p>
    <w:p w:rsidR="00F97469" w:rsidRPr="008F2293" w:rsidRDefault="00F97469" w:rsidP="00F97469">
      <w:pPr>
        <w:pStyle w:val="ListParagraph"/>
        <w:numPr>
          <w:ilvl w:val="2"/>
          <w:numId w:val="2"/>
        </w:numPr>
        <w:rPr>
          <w:b/>
          <w:sz w:val="28"/>
          <w:szCs w:val="28"/>
        </w:rPr>
      </w:pPr>
      <w:r w:rsidRPr="008F2293">
        <w:rPr>
          <w:sz w:val="28"/>
          <w:szCs w:val="28"/>
        </w:rPr>
        <w:t>Next step is for Washington Pools employee to measure our pool and furnish a firm price.  Washington Pools is very busy and could not promise a date.</w:t>
      </w:r>
    </w:p>
    <w:p w:rsidR="00F97469" w:rsidRPr="008F2293" w:rsidRDefault="00F97469" w:rsidP="00F97469">
      <w:pPr>
        <w:pStyle w:val="ListParagraph"/>
        <w:ind w:left="2880"/>
        <w:rPr>
          <w:b/>
          <w:sz w:val="28"/>
          <w:szCs w:val="28"/>
        </w:rPr>
      </w:pPr>
    </w:p>
    <w:p w:rsidR="00D31AAD" w:rsidRPr="008F2293" w:rsidRDefault="00D31AAD" w:rsidP="00D96519">
      <w:pPr>
        <w:pStyle w:val="ListParagraph"/>
        <w:numPr>
          <w:ilvl w:val="0"/>
          <w:numId w:val="5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Campground</w:t>
      </w:r>
    </w:p>
    <w:p w:rsidR="00F97469" w:rsidRPr="008F2293" w:rsidRDefault="00F97469" w:rsidP="00F97469">
      <w:pPr>
        <w:pStyle w:val="ListParagraph"/>
        <w:ind w:left="2160"/>
        <w:rPr>
          <w:b/>
          <w:sz w:val="28"/>
          <w:szCs w:val="28"/>
        </w:rPr>
      </w:pPr>
    </w:p>
    <w:p w:rsidR="00F97469" w:rsidRPr="008F2293" w:rsidRDefault="00D31AAD" w:rsidP="00F97469">
      <w:pPr>
        <w:pStyle w:val="ListParagraph"/>
        <w:numPr>
          <w:ilvl w:val="0"/>
          <w:numId w:val="5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Storage Yard</w:t>
      </w:r>
    </w:p>
    <w:p w:rsidR="00F97469" w:rsidRPr="008F2293" w:rsidRDefault="00F97469" w:rsidP="00F97469">
      <w:pPr>
        <w:pStyle w:val="NoSpacing"/>
        <w:rPr>
          <w:sz w:val="28"/>
          <w:szCs w:val="28"/>
        </w:rPr>
      </w:pPr>
    </w:p>
    <w:p w:rsidR="00D31AAD" w:rsidRPr="008F2293" w:rsidRDefault="00D31AAD" w:rsidP="00D96519">
      <w:pPr>
        <w:pStyle w:val="ListParagraph"/>
        <w:numPr>
          <w:ilvl w:val="0"/>
          <w:numId w:val="5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Beach</w:t>
      </w:r>
    </w:p>
    <w:p w:rsidR="00F97469" w:rsidRPr="008F2293" w:rsidRDefault="00F97469" w:rsidP="00F97469">
      <w:pPr>
        <w:pStyle w:val="ListParagraph"/>
        <w:rPr>
          <w:b/>
          <w:sz w:val="28"/>
          <w:szCs w:val="28"/>
        </w:rPr>
      </w:pPr>
    </w:p>
    <w:p w:rsidR="00F97469" w:rsidRPr="008F2293" w:rsidRDefault="00D31AAD" w:rsidP="00D96519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8F2293">
        <w:rPr>
          <w:b/>
          <w:sz w:val="28"/>
          <w:szCs w:val="28"/>
        </w:rPr>
        <w:t>Pavilions</w:t>
      </w:r>
    </w:p>
    <w:p w:rsidR="00D31AAD" w:rsidRPr="008F2293" w:rsidRDefault="00F97469" w:rsidP="00F97469">
      <w:pPr>
        <w:pStyle w:val="ListParagraph"/>
        <w:ind w:left="2160"/>
        <w:rPr>
          <w:sz w:val="28"/>
          <w:szCs w:val="28"/>
        </w:rPr>
      </w:pPr>
      <w:r w:rsidRPr="008F2293">
        <w:rPr>
          <w:b/>
          <w:sz w:val="28"/>
          <w:szCs w:val="28"/>
        </w:rPr>
        <w:t>a.</w:t>
      </w:r>
      <w:r w:rsidRPr="008F2293">
        <w:rPr>
          <w:b/>
          <w:sz w:val="28"/>
          <w:szCs w:val="28"/>
        </w:rPr>
        <w:tab/>
      </w:r>
      <w:r w:rsidR="00827DD2" w:rsidRPr="008F2293">
        <w:rPr>
          <w:sz w:val="28"/>
          <w:szCs w:val="28"/>
        </w:rPr>
        <w:t>Dale is working on the pavilion at the lower end.</w:t>
      </w:r>
    </w:p>
    <w:p w:rsidR="00F97469" w:rsidRPr="008F2293" w:rsidRDefault="00F97469" w:rsidP="00D96519">
      <w:pPr>
        <w:pStyle w:val="ListParagraph"/>
        <w:numPr>
          <w:ilvl w:val="0"/>
          <w:numId w:val="5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Tennis Court</w:t>
      </w:r>
    </w:p>
    <w:p w:rsidR="00D31AAD" w:rsidRPr="008F2293" w:rsidRDefault="00F97469" w:rsidP="00F97469">
      <w:pPr>
        <w:pStyle w:val="ListParagraph"/>
        <w:ind w:left="2880" w:hanging="720"/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a.</w:t>
      </w:r>
      <w:r w:rsidRPr="008F2293">
        <w:rPr>
          <w:b/>
          <w:sz w:val="28"/>
          <w:szCs w:val="28"/>
        </w:rPr>
        <w:tab/>
      </w:r>
      <w:r w:rsidR="00827DD2" w:rsidRPr="008F2293">
        <w:rPr>
          <w:sz w:val="28"/>
          <w:szCs w:val="28"/>
        </w:rPr>
        <w:t>Dale needs to seal cracks after Tom has patched large cracks.</w:t>
      </w:r>
    </w:p>
    <w:p w:rsidR="00F97469" w:rsidRPr="008F2293" w:rsidRDefault="00F97469" w:rsidP="00F97469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8F2293">
        <w:rPr>
          <w:b/>
          <w:sz w:val="28"/>
          <w:szCs w:val="28"/>
        </w:rPr>
        <w:t>Beautification</w:t>
      </w:r>
    </w:p>
    <w:p w:rsidR="00D31AAD" w:rsidRPr="008F2293" w:rsidRDefault="00F97469" w:rsidP="00F97469">
      <w:pPr>
        <w:pStyle w:val="ListParagraph"/>
        <w:ind w:left="2160"/>
        <w:rPr>
          <w:sz w:val="28"/>
          <w:szCs w:val="28"/>
        </w:rPr>
      </w:pPr>
      <w:r w:rsidRPr="008F2293">
        <w:rPr>
          <w:b/>
          <w:sz w:val="28"/>
          <w:szCs w:val="28"/>
        </w:rPr>
        <w:t xml:space="preserve">a.        </w:t>
      </w:r>
      <w:r w:rsidR="00827DD2" w:rsidRPr="008F2293">
        <w:rPr>
          <w:sz w:val="28"/>
          <w:szCs w:val="28"/>
        </w:rPr>
        <w:t>Glen has been watering trees at the upper entrance.</w:t>
      </w:r>
    </w:p>
    <w:p w:rsidR="00F97469" w:rsidRPr="008F2293" w:rsidRDefault="00F97469" w:rsidP="00F97469">
      <w:pPr>
        <w:pStyle w:val="ListParagraph"/>
        <w:ind w:left="2160"/>
        <w:rPr>
          <w:sz w:val="28"/>
          <w:szCs w:val="28"/>
        </w:rPr>
      </w:pPr>
    </w:p>
    <w:p w:rsidR="00D31AAD" w:rsidRPr="008F2293" w:rsidRDefault="00D31AAD" w:rsidP="00D31AAD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ADMINISTRATIVE</w:t>
      </w:r>
    </w:p>
    <w:p w:rsidR="00D31AAD" w:rsidRPr="008F2293" w:rsidRDefault="00D31AAD" w:rsidP="00D31AAD">
      <w:pPr>
        <w:pStyle w:val="ListParagraph"/>
        <w:numPr>
          <w:ilvl w:val="0"/>
          <w:numId w:val="6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Office</w:t>
      </w:r>
    </w:p>
    <w:p w:rsidR="00F97469" w:rsidRPr="008F2293" w:rsidRDefault="00F97469" w:rsidP="00F97469">
      <w:pPr>
        <w:pStyle w:val="ListParagraph"/>
        <w:ind w:left="2160"/>
        <w:rPr>
          <w:b/>
          <w:sz w:val="28"/>
          <w:szCs w:val="28"/>
        </w:rPr>
      </w:pPr>
    </w:p>
    <w:p w:rsidR="00A4016C" w:rsidRPr="008F2293" w:rsidRDefault="00191AE2" w:rsidP="00A4016C">
      <w:pPr>
        <w:pStyle w:val="ListParagraph"/>
        <w:numPr>
          <w:ilvl w:val="0"/>
          <w:numId w:val="6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>Member Activities</w:t>
      </w:r>
    </w:p>
    <w:p w:rsidR="0061312F" w:rsidRDefault="00827DD2" w:rsidP="00827DD2">
      <w:pPr>
        <w:pStyle w:val="ListParagraph"/>
        <w:numPr>
          <w:ilvl w:val="1"/>
          <w:numId w:val="6"/>
        </w:numPr>
        <w:rPr>
          <w:sz w:val="28"/>
          <w:szCs w:val="28"/>
        </w:rPr>
      </w:pPr>
      <w:r w:rsidRPr="008F2293">
        <w:rPr>
          <w:sz w:val="28"/>
          <w:szCs w:val="28"/>
        </w:rPr>
        <w:t>A member work day is sc</w:t>
      </w:r>
      <w:r w:rsidR="00F97469" w:rsidRPr="008F2293">
        <w:rPr>
          <w:sz w:val="28"/>
          <w:szCs w:val="28"/>
        </w:rPr>
        <w:t xml:space="preserve">heduled for Saturday, October </w:t>
      </w:r>
      <w:r w:rsidR="0061312F">
        <w:rPr>
          <w:sz w:val="28"/>
          <w:szCs w:val="28"/>
        </w:rPr>
        <w:t>17.</w:t>
      </w:r>
    </w:p>
    <w:p w:rsidR="00827DD2" w:rsidRPr="008F2293" w:rsidRDefault="0061312F" w:rsidP="0061312F">
      <w:pPr>
        <w:pStyle w:val="ListParagraph"/>
        <w:ind w:left="2880"/>
        <w:rPr>
          <w:sz w:val="28"/>
          <w:szCs w:val="28"/>
        </w:rPr>
      </w:pPr>
      <w:r>
        <w:rPr>
          <w:sz w:val="28"/>
          <w:szCs w:val="28"/>
        </w:rPr>
        <w:tab/>
      </w:r>
      <w:proofErr w:type="spellStart"/>
      <w:r w:rsidR="00F97469" w:rsidRPr="008F2293">
        <w:rPr>
          <w:sz w:val="28"/>
          <w:szCs w:val="28"/>
        </w:rPr>
        <w:t>i</w:t>
      </w:r>
      <w:proofErr w:type="spellEnd"/>
      <w:r w:rsidR="00827DD2" w:rsidRPr="008F2293">
        <w:rPr>
          <w:sz w:val="28"/>
          <w:szCs w:val="28"/>
        </w:rPr>
        <w:t xml:space="preserve">.  </w:t>
      </w:r>
      <w:r w:rsidR="00F97469" w:rsidRPr="008F2293">
        <w:rPr>
          <w:sz w:val="28"/>
          <w:szCs w:val="28"/>
        </w:rPr>
        <w:tab/>
      </w:r>
      <w:r w:rsidR="00827DD2" w:rsidRPr="008F2293">
        <w:rPr>
          <w:sz w:val="28"/>
          <w:szCs w:val="28"/>
        </w:rPr>
        <w:t>Jim and Tom to organize activities</w:t>
      </w:r>
    </w:p>
    <w:p w:rsidR="00F97469" w:rsidRPr="008F2293" w:rsidRDefault="00F97469" w:rsidP="00827DD2">
      <w:pPr>
        <w:pStyle w:val="ListParagraph"/>
        <w:numPr>
          <w:ilvl w:val="1"/>
          <w:numId w:val="6"/>
        </w:numPr>
        <w:rPr>
          <w:sz w:val="28"/>
          <w:szCs w:val="28"/>
        </w:rPr>
      </w:pPr>
      <w:r w:rsidRPr="008F2293">
        <w:rPr>
          <w:sz w:val="28"/>
          <w:szCs w:val="28"/>
        </w:rPr>
        <w:t>Bonfire is set for Saturday, October 24.</w:t>
      </w:r>
    </w:p>
    <w:p w:rsidR="00F97469" w:rsidRPr="008F2293" w:rsidRDefault="00F97469" w:rsidP="00F97469">
      <w:pPr>
        <w:pStyle w:val="ListParagraph"/>
        <w:ind w:left="3600" w:hanging="720"/>
        <w:rPr>
          <w:sz w:val="28"/>
          <w:szCs w:val="28"/>
        </w:rPr>
      </w:pPr>
      <w:proofErr w:type="spellStart"/>
      <w:proofErr w:type="gramStart"/>
      <w:r w:rsidRPr="008F2293">
        <w:rPr>
          <w:sz w:val="28"/>
          <w:szCs w:val="28"/>
        </w:rPr>
        <w:t>i</w:t>
      </w:r>
      <w:proofErr w:type="spellEnd"/>
      <w:proofErr w:type="gramEnd"/>
      <w:r w:rsidRPr="008F2293">
        <w:rPr>
          <w:sz w:val="28"/>
          <w:szCs w:val="28"/>
        </w:rPr>
        <w:t>.</w:t>
      </w:r>
      <w:r w:rsidRPr="008F2293">
        <w:rPr>
          <w:sz w:val="28"/>
          <w:szCs w:val="28"/>
        </w:rPr>
        <w:tab/>
        <w:t xml:space="preserve">Stephen </w:t>
      </w:r>
      <w:proofErr w:type="spellStart"/>
      <w:r w:rsidRPr="008F2293">
        <w:rPr>
          <w:sz w:val="28"/>
          <w:szCs w:val="28"/>
        </w:rPr>
        <w:t>Heckelmann</w:t>
      </w:r>
      <w:proofErr w:type="spellEnd"/>
      <w:r w:rsidRPr="008F2293">
        <w:rPr>
          <w:sz w:val="28"/>
          <w:szCs w:val="28"/>
        </w:rPr>
        <w:t xml:space="preserve"> will</w:t>
      </w:r>
      <w:r w:rsidR="0061312F">
        <w:rPr>
          <w:sz w:val="28"/>
          <w:szCs w:val="28"/>
        </w:rPr>
        <w:t xml:space="preserve"> contact a friend to see if their band</w:t>
      </w:r>
      <w:r w:rsidRPr="008F2293">
        <w:rPr>
          <w:sz w:val="28"/>
          <w:szCs w:val="28"/>
        </w:rPr>
        <w:t xml:space="preserve"> would be willing to play at the bonfire</w:t>
      </w:r>
      <w:r w:rsidR="0061312F">
        <w:rPr>
          <w:sz w:val="28"/>
          <w:szCs w:val="28"/>
        </w:rPr>
        <w:t xml:space="preserve"> for a small fee</w:t>
      </w:r>
      <w:r w:rsidRPr="008F2293">
        <w:rPr>
          <w:sz w:val="28"/>
          <w:szCs w:val="28"/>
        </w:rPr>
        <w:t>.</w:t>
      </w:r>
    </w:p>
    <w:p w:rsidR="00F97469" w:rsidRPr="008F2293" w:rsidRDefault="00F97469" w:rsidP="00F97469">
      <w:pPr>
        <w:pStyle w:val="ListParagraph"/>
        <w:ind w:left="3600" w:hanging="720"/>
        <w:rPr>
          <w:sz w:val="28"/>
          <w:szCs w:val="28"/>
        </w:rPr>
      </w:pPr>
      <w:r w:rsidRPr="008F2293">
        <w:rPr>
          <w:sz w:val="28"/>
          <w:szCs w:val="28"/>
        </w:rPr>
        <w:t>ii.</w:t>
      </w:r>
      <w:r w:rsidRPr="008F2293">
        <w:rPr>
          <w:sz w:val="28"/>
          <w:szCs w:val="28"/>
        </w:rPr>
        <w:tab/>
        <w:t>Jim to check with Stephen on prices.</w:t>
      </w:r>
    </w:p>
    <w:p w:rsidR="00F97469" w:rsidRPr="008F2293" w:rsidRDefault="00F97469" w:rsidP="00F97469">
      <w:pPr>
        <w:pStyle w:val="ListParagraph"/>
        <w:ind w:left="2880"/>
        <w:rPr>
          <w:b/>
          <w:sz w:val="28"/>
          <w:szCs w:val="28"/>
        </w:rPr>
      </w:pPr>
    </w:p>
    <w:p w:rsidR="00A4016C" w:rsidRPr="008F2293" w:rsidRDefault="00A4016C" w:rsidP="00A4016C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8F2293">
        <w:rPr>
          <w:b/>
          <w:sz w:val="28"/>
          <w:szCs w:val="28"/>
        </w:rPr>
        <w:t xml:space="preserve"> OLD BUSINESS:</w:t>
      </w:r>
    </w:p>
    <w:p w:rsidR="008F2293" w:rsidRPr="008F2293" w:rsidRDefault="008F2293" w:rsidP="008F2293">
      <w:pPr>
        <w:pStyle w:val="NoSpacing"/>
        <w:numPr>
          <w:ilvl w:val="1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>Lodge Door</w:t>
      </w:r>
    </w:p>
    <w:p w:rsidR="008F2293" w:rsidRPr="008F2293" w:rsidRDefault="008F2293" w:rsidP="008F2293">
      <w:pPr>
        <w:pStyle w:val="NoSpacing"/>
        <w:numPr>
          <w:ilvl w:val="2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sz w:val="28"/>
          <w:szCs w:val="28"/>
        </w:rPr>
        <w:t xml:space="preserve">Jim is to get with Jennifer and John </w:t>
      </w:r>
      <w:proofErr w:type="spellStart"/>
      <w:r w:rsidRPr="008F2293">
        <w:rPr>
          <w:rFonts w:cs="Times New Roman"/>
          <w:sz w:val="28"/>
          <w:szCs w:val="28"/>
        </w:rPr>
        <w:t>Scegos</w:t>
      </w:r>
      <w:proofErr w:type="spellEnd"/>
      <w:r w:rsidRPr="008F2293">
        <w:rPr>
          <w:rFonts w:cs="Times New Roman"/>
          <w:sz w:val="28"/>
          <w:szCs w:val="28"/>
        </w:rPr>
        <w:t xml:space="preserve"> for status of painting new door.</w:t>
      </w:r>
    </w:p>
    <w:p w:rsidR="008F2293" w:rsidRPr="008F2293" w:rsidRDefault="008F2293" w:rsidP="008F2293">
      <w:pPr>
        <w:pStyle w:val="NoSpacing"/>
        <w:numPr>
          <w:ilvl w:val="2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sz w:val="28"/>
          <w:szCs w:val="28"/>
        </w:rPr>
        <w:t>Door that is in storage needs to be put on Craigslist &amp; website.</w:t>
      </w:r>
    </w:p>
    <w:p w:rsidR="008F2293" w:rsidRPr="008F2293" w:rsidRDefault="008F2293" w:rsidP="008F2293">
      <w:pPr>
        <w:pStyle w:val="NoSpacing"/>
        <w:ind w:left="1080"/>
        <w:rPr>
          <w:rFonts w:cs="Times New Roman"/>
          <w:sz w:val="28"/>
          <w:szCs w:val="28"/>
        </w:rPr>
      </w:pPr>
    </w:p>
    <w:p w:rsidR="008F2293" w:rsidRPr="008F2293" w:rsidRDefault="008F2293" w:rsidP="008F2293">
      <w:pPr>
        <w:pStyle w:val="NoSpacing"/>
        <w:numPr>
          <w:ilvl w:val="1"/>
          <w:numId w:val="1"/>
        </w:numPr>
        <w:rPr>
          <w:rFonts w:cs="Times New Roman"/>
          <w:b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>Benches and Tables</w:t>
      </w:r>
    </w:p>
    <w:p w:rsidR="008F2293" w:rsidRPr="008F2293" w:rsidRDefault="008F2293" w:rsidP="008F2293">
      <w:pPr>
        <w:pStyle w:val="NoSpacing"/>
        <w:rPr>
          <w:rFonts w:cs="Times New Roman"/>
          <w:b/>
          <w:sz w:val="28"/>
          <w:szCs w:val="28"/>
        </w:rPr>
      </w:pPr>
    </w:p>
    <w:p w:rsidR="008F2293" w:rsidRPr="008F2293" w:rsidRDefault="008F2293" w:rsidP="008F2293">
      <w:pPr>
        <w:pStyle w:val="NoSpacing"/>
        <w:numPr>
          <w:ilvl w:val="1"/>
          <w:numId w:val="1"/>
        </w:numPr>
        <w:rPr>
          <w:rFonts w:cs="Times New Roman"/>
          <w:b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>Playground Equipment</w:t>
      </w:r>
    </w:p>
    <w:p w:rsidR="008F2293" w:rsidRPr="008F2293" w:rsidRDefault="008F2293" w:rsidP="008F2293">
      <w:pPr>
        <w:pStyle w:val="NoSpacing"/>
        <w:rPr>
          <w:rFonts w:cs="Times New Roman"/>
          <w:b/>
          <w:sz w:val="28"/>
          <w:szCs w:val="28"/>
        </w:rPr>
      </w:pPr>
    </w:p>
    <w:p w:rsidR="008F2293" w:rsidRDefault="008F2293" w:rsidP="008F2293">
      <w:pPr>
        <w:pStyle w:val="NoSpacing"/>
        <w:numPr>
          <w:ilvl w:val="1"/>
          <w:numId w:val="1"/>
        </w:numPr>
        <w:rPr>
          <w:rFonts w:cs="Times New Roman"/>
          <w:b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>Horseshoe Pits</w:t>
      </w:r>
    </w:p>
    <w:p w:rsidR="008F2293" w:rsidRPr="008F2293" w:rsidRDefault="008F2293" w:rsidP="008F2293">
      <w:pPr>
        <w:pStyle w:val="NoSpacing"/>
        <w:numPr>
          <w:ilvl w:val="2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sz w:val="28"/>
          <w:szCs w:val="28"/>
        </w:rPr>
        <w:t>Rich is checking on prices.</w:t>
      </w:r>
    </w:p>
    <w:p w:rsidR="008F2293" w:rsidRPr="008F2293" w:rsidRDefault="008F2293" w:rsidP="008F2293">
      <w:pPr>
        <w:pStyle w:val="NoSpacing"/>
        <w:rPr>
          <w:rFonts w:cs="Times New Roman"/>
          <w:b/>
          <w:sz w:val="28"/>
          <w:szCs w:val="28"/>
        </w:rPr>
      </w:pPr>
    </w:p>
    <w:p w:rsidR="008F2293" w:rsidRDefault="008F2293" w:rsidP="008F2293">
      <w:pPr>
        <w:pStyle w:val="NoSpacing"/>
        <w:numPr>
          <w:ilvl w:val="1"/>
          <w:numId w:val="1"/>
        </w:numPr>
        <w:rPr>
          <w:rFonts w:cs="Times New Roman"/>
          <w:b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>Lower-End Landscaping</w:t>
      </w:r>
    </w:p>
    <w:p w:rsidR="008F2293" w:rsidRPr="008F2293" w:rsidRDefault="008F2293" w:rsidP="008F2293">
      <w:pPr>
        <w:pStyle w:val="NoSpacing"/>
        <w:rPr>
          <w:rFonts w:cs="Times New Roman"/>
          <w:b/>
          <w:sz w:val="28"/>
          <w:szCs w:val="28"/>
        </w:rPr>
      </w:pPr>
    </w:p>
    <w:p w:rsidR="008F2293" w:rsidRDefault="008F2293" w:rsidP="008F2293">
      <w:pPr>
        <w:pStyle w:val="NoSpacing"/>
        <w:numPr>
          <w:ilvl w:val="1"/>
          <w:numId w:val="1"/>
        </w:numPr>
        <w:rPr>
          <w:rFonts w:cs="Times New Roman"/>
          <w:b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>Pool Repair and Cover</w:t>
      </w:r>
    </w:p>
    <w:p w:rsidR="008F2293" w:rsidRPr="008F2293" w:rsidRDefault="008F2293" w:rsidP="008F2293">
      <w:pPr>
        <w:pStyle w:val="NoSpacing"/>
        <w:numPr>
          <w:ilvl w:val="2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sz w:val="28"/>
          <w:szCs w:val="28"/>
        </w:rPr>
        <w:t>Geri is to check on price of repairing inside of pool</w:t>
      </w:r>
    </w:p>
    <w:p w:rsidR="008F2293" w:rsidRPr="008F2293" w:rsidRDefault="008F2293" w:rsidP="008F2293">
      <w:pPr>
        <w:pStyle w:val="NoSpacing"/>
        <w:numPr>
          <w:ilvl w:val="3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sz w:val="28"/>
          <w:szCs w:val="28"/>
        </w:rPr>
        <w:t>This needs to be done before cover is installed.</w:t>
      </w:r>
    </w:p>
    <w:p w:rsidR="008F2293" w:rsidRPr="008F2293" w:rsidRDefault="008F2293" w:rsidP="008F2293">
      <w:pPr>
        <w:pStyle w:val="NoSpacing"/>
        <w:rPr>
          <w:rFonts w:cs="Times New Roman"/>
          <w:b/>
          <w:sz w:val="28"/>
          <w:szCs w:val="28"/>
        </w:rPr>
      </w:pPr>
    </w:p>
    <w:p w:rsidR="008F2293" w:rsidRPr="008F2293" w:rsidRDefault="008F2293" w:rsidP="008F2293">
      <w:pPr>
        <w:pStyle w:val="NoSpacing"/>
        <w:numPr>
          <w:ilvl w:val="1"/>
          <w:numId w:val="1"/>
        </w:numPr>
        <w:rPr>
          <w:rFonts w:cs="Times New Roman"/>
          <w:b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>Pavilion Repair</w:t>
      </w:r>
    </w:p>
    <w:p w:rsidR="008F2293" w:rsidRPr="008F2293" w:rsidRDefault="008F2293" w:rsidP="008F2293">
      <w:pPr>
        <w:pStyle w:val="NoSpacing"/>
        <w:rPr>
          <w:rFonts w:cs="Times New Roman"/>
          <w:b/>
          <w:sz w:val="28"/>
          <w:szCs w:val="28"/>
        </w:rPr>
      </w:pPr>
    </w:p>
    <w:p w:rsidR="0061312F" w:rsidRPr="0061312F" w:rsidRDefault="008F2293" w:rsidP="00FE443E">
      <w:pPr>
        <w:pStyle w:val="NoSpacing"/>
        <w:numPr>
          <w:ilvl w:val="1"/>
          <w:numId w:val="1"/>
        </w:numPr>
        <w:rPr>
          <w:rFonts w:cs="Times New Roman"/>
          <w:b/>
          <w:sz w:val="28"/>
          <w:szCs w:val="28"/>
        </w:rPr>
      </w:pPr>
      <w:r w:rsidRPr="0061312F">
        <w:rPr>
          <w:rFonts w:cs="Times New Roman"/>
          <w:b/>
          <w:sz w:val="28"/>
          <w:szCs w:val="28"/>
        </w:rPr>
        <w:t>Work Day</w:t>
      </w:r>
    </w:p>
    <w:p w:rsidR="0061312F" w:rsidRPr="0061312F" w:rsidRDefault="0061312F" w:rsidP="0061312F">
      <w:pPr>
        <w:pStyle w:val="NoSpacing"/>
        <w:numPr>
          <w:ilvl w:val="2"/>
          <w:numId w:val="1"/>
        </w:numPr>
        <w:rPr>
          <w:rFonts w:cs="Times New Roman"/>
          <w:sz w:val="28"/>
          <w:szCs w:val="28"/>
        </w:rPr>
      </w:pPr>
      <w:r w:rsidRPr="0061312F">
        <w:rPr>
          <w:rFonts w:cs="Times New Roman"/>
          <w:sz w:val="28"/>
          <w:szCs w:val="28"/>
        </w:rPr>
        <w:t>Scheduled for Saturday, October 17.</w:t>
      </w:r>
    </w:p>
    <w:p w:rsidR="008F2293" w:rsidRPr="008F2293" w:rsidRDefault="008F2293" w:rsidP="008F2293">
      <w:pPr>
        <w:pStyle w:val="NoSpacing"/>
        <w:rPr>
          <w:rFonts w:cs="Times New Roman"/>
          <w:sz w:val="28"/>
          <w:szCs w:val="28"/>
        </w:rPr>
      </w:pPr>
    </w:p>
    <w:p w:rsidR="008F2293" w:rsidRPr="008F2293" w:rsidRDefault="008F2293" w:rsidP="008F2293">
      <w:pPr>
        <w:pStyle w:val="NoSpacing"/>
        <w:numPr>
          <w:ilvl w:val="0"/>
          <w:numId w:val="1"/>
        </w:numPr>
        <w:rPr>
          <w:rFonts w:cs="Times New Roman"/>
          <w:b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>New Business</w:t>
      </w:r>
    </w:p>
    <w:p w:rsidR="008F2293" w:rsidRPr="008F2293" w:rsidRDefault="008F2293" w:rsidP="008F2293">
      <w:pPr>
        <w:pStyle w:val="NoSpacing"/>
        <w:ind w:left="1080"/>
        <w:rPr>
          <w:rFonts w:cs="Times New Roman"/>
          <w:b/>
          <w:sz w:val="28"/>
          <w:szCs w:val="28"/>
        </w:rPr>
      </w:pPr>
    </w:p>
    <w:p w:rsidR="008F2293" w:rsidRPr="008F2293" w:rsidRDefault="008F2293" w:rsidP="008F2293">
      <w:pPr>
        <w:pStyle w:val="NoSpacing"/>
        <w:numPr>
          <w:ilvl w:val="1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>Trash Hauling Bid</w:t>
      </w:r>
    </w:p>
    <w:p w:rsidR="008F2293" w:rsidRDefault="008F2293" w:rsidP="008F2293">
      <w:pPr>
        <w:pStyle w:val="NoSpacing"/>
        <w:numPr>
          <w:ilvl w:val="2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sz w:val="28"/>
          <w:szCs w:val="28"/>
        </w:rPr>
        <w:t>Bids from Waste Corporation &amp; Swinger was reviewed.</w:t>
      </w:r>
    </w:p>
    <w:p w:rsidR="008F2293" w:rsidRPr="008F2293" w:rsidRDefault="008F2293" w:rsidP="008F2293">
      <w:pPr>
        <w:pStyle w:val="NoSpacing"/>
        <w:rPr>
          <w:rFonts w:cs="Times New Roman"/>
          <w:sz w:val="28"/>
          <w:szCs w:val="28"/>
        </w:rPr>
      </w:pPr>
    </w:p>
    <w:p w:rsidR="008F2293" w:rsidRDefault="008F2293" w:rsidP="008F2293">
      <w:pPr>
        <w:pStyle w:val="NoSpacing"/>
        <w:rPr>
          <w:rFonts w:cs="Times New Roman"/>
          <w:sz w:val="28"/>
          <w:szCs w:val="28"/>
        </w:rPr>
      </w:pPr>
      <w:r w:rsidRPr="008F2293">
        <w:rPr>
          <w:rFonts w:cs="Times New Roman"/>
          <w:sz w:val="28"/>
          <w:szCs w:val="28"/>
        </w:rPr>
        <w:t>Richard made a motion to approve Waste Corporation’s bid, as it is lower than Swinger’s bid.  Tom seconded the motion.  After a vote, the motion passed.</w:t>
      </w:r>
    </w:p>
    <w:p w:rsidR="008F2293" w:rsidRPr="008F2293" w:rsidRDefault="008F2293" w:rsidP="008F2293">
      <w:pPr>
        <w:pStyle w:val="NoSpacing"/>
        <w:rPr>
          <w:rFonts w:cs="Times New Roman"/>
          <w:i/>
          <w:sz w:val="28"/>
          <w:szCs w:val="28"/>
        </w:rPr>
      </w:pPr>
      <w:r w:rsidRPr="008F2293">
        <w:rPr>
          <w:rFonts w:cs="Times New Roman"/>
          <w:i/>
          <w:sz w:val="28"/>
          <w:szCs w:val="28"/>
        </w:rPr>
        <w:t>Note: New contract is from December 1, 2015 thru November 30, 2018.</w:t>
      </w:r>
    </w:p>
    <w:p w:rsidR="008F2293" w:rsidRPr="008F2293" w:rsidRDefault="008F2293" w:rsidP="008F2293">
      <w:pPr>
        <w:pStyle w:val="NoSpacing"/>
        <w:ind w:left="1440"/>
        <w:rPr>
          <w:rFonts w:cs="Times New Roman"/>
          <w:sz w:val="28"/>
          <w:szCs w:val="28"/>
        </w:rPr>
      </w:pPr>
    </w:p>
    <w:p w:rsidR="008F2293" w:rsidRPr="008F2293" w:rsidRDefault="008F2293" w:rsidP="008F2293">
      <w:pPr>
        <w:pStyle w:val="NoSpacing"/>
        <w:numPr>
          <w:ilvl w:val="1"/>
          <w:numId w:val="1"/>
        </w:numPr>
        <w:rPr>
          <w:rFonts w:cs="Times New Roman"/>
          <w:b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>Rules and Regulations</w:t>
      </w:r>
    </w:p>
    <w:p w:rsidR="008F2293" w:rsidRPr="008F2293" w:rsidRDefault="0061312F" w:rsidP="008F2293">
      <w:pPr>
        <w:pStyle w:val="ListParagraph"/>
        <w:numPr>
          <w:ilvl w:val="2"/>
          <w:numId w:val="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Jim</w:t>
      </w:r>
      <w:r w:rsidR="008F2293" w:rsidRPr="008F2293">
        <w:rPr>
          <w:rFonts w:cs="Times New Roman"/>
          <w:sz w:val="28"/>
          <w:szCs w:val="28"/>
        </w:rPr>
        <w:t xml:space="preserve"> to update rules and regulations to change $2000 escrow for building to $500.</w:t>
      </w:r>
    </w:p>
    <w:p w:rsidR="008F2293" w:rsidRPr="008F2293" w:rsidRDefault="008F2293" w:rsidP="008F2293">
      <w:pPr>
        <w:pStyle w:val="NoSpacing"/>
        <w:numPr>
          <w:ilvl w:val="0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>Formal Complaints</w:t>
      </w:r>
    </w:p>
    <w:p w:rsidR="008F2293" w:rsidRPr="008F2293" w:rsidRDefault="008F2293" w:rsidP="008F2293">
      <w:pPr>
        <w:pStyle w:val="NoSpacing"/>
        <w:numPr>
          <w:ilvl w:val="1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 xml:space="preserve">Carrie </w:t>
      </w:r>
      <w:proofErr w:type="spellStart"/>
      <w:r w:rsidRPr="008F2293">
        <w:rPr>
          <w:rFonts w:cs="Times New Roman"/>
          <w:b/>
          <w:sz w:val="28"/>
          <w:szCs w:val="28"/>
        </w:rPr>
        <w:t>Toelke</w:t>
      </w:r>
      <w:proofErr w:type="spellEnd"/>
    </w:p>
    <w:p w:rsidR="008F2293" w:rsidRPr="00781DC9" w:rsidRDefault="00781DC9" w:rsidP="008F2293">
      <w:pPr>
        <w:pStyle w:val="NoSpacing"/>
        <w:numPr>
          <w:ilvl w:val="2"/>
          <w:numId w:val="1"/>
        </w:numPr>
        <w:rPr>
          <w:rFonts w:cs="Times New Roman"/>
          <w:sz w:val="28"/>
          <w:szCs w:val="28"/>
        </w:rPr>
      </w:pPr>
      <w:r w:rsidRPr="00781DC9">
        <w:rPr>
          <w:rFonts w:cs="Times New Roman"/>
          <w:sz w:val="28"/>
          <w:szCs w:val="28"/>
        </w:rPr>
        <w:t xml:space="preserve">Carrie </w:t>
      </w:r>
      <w:proofErr w:type="spellStart"/>
      <w:r w:rsidRPr="00781DC9">
        <w:rPr>
          <w:rFonts w:cs="Times New Roman"/>
          <w:sz w:val="28"/>
          <w:szCs w:val="28"/>
        </w:rPr>
        <w:t>Toelke</w:t>
      </w:r>
      <w:proofErr w:type="spellEnd"/>
      <w:r w:rsidRPr="00781DC9">
        <w:rPr>
          <w:rFonts w:cs="Times New Roman"/>
          <w:sz w:val="28"/>
          <w:szCs w:val="28"/>
        </w:rPr>
        <w:t xml:space="preserve"> wrote the association complaining about $87 late fee that is outstanding and disrupted her sale of her home on Skyline Drive.</w:t>
      </w:r>
    </w:p>
    <w:p w:rsidR="00781DC9" w:rsidRPr="00781DC9" w:rsidRDefault="00781DC9" w:rsidP="00781DC9">
      <w:pPr>
        <w:pStyle w:val="NoSpacing"/>
        <w:numPr>
          <w:ilvl w:val="3"/>
          <w:numId w:val="1"/>
        </w:numPr>
        <w:rPr>
          <w:rFonts w:cs="Times New Roman"/>
          <w:sz w:val="28"/>
          <w:szCs w:val="28"/>
        </w:rPr>
      </w:pPr>
      <w:r w:rsidRPr="00781DC9">
        <w:rPr>
          <w:rFonts w:cs="Times New Roman"/>
          <w:sz w:val="28"/>
          <w:szCs w:val="28"/>
        </w:rPr>
        <w:t>Jim is to determine if late fee is correct and write letter to Carrie.</w:t>
      </w:r>
    </w:p>
    <w:p w:rsidR="008F2293" w:rsidRPr="008F2293" w:rsidRDefault="008F2293" w:rsidP="008F2293">
      <w:pPr>
        <w:pStyle w:val="NoSpacing"/>
        <w:ind w:left="1440"/>
        <w:rPr>
          <w:rFonts w:cs="Times New Roman"/>
          <w:sz w:val="28"/>
          <w:szCs w:val="28"/>
        </w:rPr>
      </w:pPr>
    </w:p>
    <w:p w:rsidR="008F2293" w:rsidRPr="00781DC9" w:rsidRDefault="008F2293" w:rsidP="008F2293">
      <w:pPr>
        <w:pStyle w:val="NoSpacing"/>
        <w:numPr>
          <w:ilvl w:val="0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>Building Plans To Be Approved</w:t>
      </w:r>
    </w:p>
    <w:p w:rsidR="00781DC9" w:rsidRPr="00781DC9" w:rsidRDefault="00781DC9" w:rsidP="00781DC9">
      <w:pPr>
        <w:pStyle w:val="NoSpacing"/>
        <w:numPr>
          <w:ilvl w:val="1"/>
          <w:numId w:val="1"/>
        </w:numPr>
        <w:rPr>
          <w:rFonts w:cs="Times New Roman"/>
          <w:sz w:val="28"/>
          <w:szCs w:val="28"/>
        </w:rPr>
      </w:pPr>
      <w:r w:rsidRPr="00781DC9">
        <w:rPr>
          <w:rFonts w:cs="Times New Roman"/>
          <w:sz w:val="28"/>
          <w:szCs w:val="28"/>
        </w:rPr>
        <w:t xml:space="preserve">Stephen </w:t>
      </w:r>
      <w:proofErr w:type="spellStart"/>
      <w:r w:rsidRPr="00781DC9">
        <w:rPr>
          <w:rFonts w:cs="Times New Roman"/>
          <w:sz w:val="28"/>
          <w:szCs w:val="28"/>
        </w:rPr>
        <w:t>Heckelmann</w:t>
      </w:r>
      <w:proofErr w:type="spellEnd"/>
      <w:r w:rsidRPr="00781DC9">
        <w:rPr>
          <w:rFonts w:cs="Times New Roman"/>
          <w:sz w:val="28"/>
          <w:szCs w:val="28"/>
        </w:rPr>
        <w:t xml:space="preserve"> submitted a plan for a boat dock to be moved from John Davis’ house to his house.</w:t>
      </w:r>
    </w:p>
    <w:p w:rsidR="00781DC9" w:rsidRPr="00781DC9" w:rsidRDefault="00781DC9" w:rsidP="00781DC9">
      <w:pPr>
        <w:pStyle w:val="NoSpacing"/>
        <w:rPr>
          <w:rFonts w:cs="Times New Roman"/>
          <w:sz w:val="28"/>
          <w:szCs w:val="28"/>
        </w:rPr>
      </w:pPr>
      <w:r w:rsidRPr="00781DC9">
        <w:rPr>
          <w:rFonts w:cs="Times New Roman"/>
          <w:sz w:val="28"/>
          <w:szCs w:val="28"/>
        </w:rPr>
        <w:t>Plan was approved.</w:t>
      </w:r>
    </w:p>
    <w:p w:rsidR="008F2293" w:rsidRPr="008F2293" w:rsidRDefault="008F2293" w:rsidP="008F2293">
      <w:pPr>
        <w:pStyle w:val="NoSpacing"/>
        <w:rPr>
          <w:rFonts w:cs="Times New Roman"/>
          <w:sz w:val="28"/>
          <w:szCs w:val="28"/>
        </w:rPr>
      </w:pPr>
    </w:p>
    <w:p w:rsidR="008F2293" w:rsidRPr="008F2293" w:rsidRDefault="008F2293" w:rsidP="008F2293">
      <w:pPr>
        <w:pStyle w:val="NoSpacing"/>
        <w:numPr>
          <w:ilvl w:val="0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>New Members To Be Approved</w:t>
      </w:r>
    </w:p>
    <w:p w:rsidR="008F2293" w:rsidRPr="008F2293" w:rsidRDefault="008F2293" w:rsidP="008F2293">
      <w:pPr>
        <w:pStyle w:val="NoSpacing"/>
        <w:numPr>
          <w:ilvl w:val="1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sz w:val="28"/>
          <w:szCs w:val="28"/>
        </w:rPr>
        <w:t>Jeffrey Bristow and William Rapp</w:t>
      </w:r>
      <w:r w:rsidR="00781DC9">
        <w:rPr>
          <w:rFonts w:cs="Times New Roman"/>
          <w:sz w:val="28"/>
          <w:szCs w:val="28"/>
        </w:rPr>
        <w:t xml:space="preserve"> gifted Lot 341 Golf Course Addition from </w:t>
      </w:r>
      <w:r w:rsidR="00EC4B6B">
        <w:rPr>
          <w:rFonts w:cs="Times New Roman"/>
          <w:sz w:val="28"/>
          <w:szCs w:val="28"/>
        </w:rPr>
        <w:t>Jacqueline &amp; Doug Keck.</w:t>
      </w:r>
    </w:p>
    <w:p w:rsidR="008F2293" w:rsidRPr="008F2293" w:rsidRDefault="008F2293" w:rsidP="008F2293">
      <w:pPr>
        <w:pStyle w:val="NoSpacing"/>
        <w:ind w:left="1440"/>
        <w:rPr>
          <w:rFonts w:cs="Times New Roman"/>
          <w:sz w:val="28"/>
          <w:szCs w:val="28"/>
        </w:rPr>
      </w:pPr>
    </w:p>
    <w:p w:rsidR="008F2293" w:rsidRDefault="008F2293" w:rsidP="008F2293">
      <w:pPr>
        <w:pStyle w:val="NoSpacing"/>
        <w:numPr>
          <w:ilvl w:val="1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sz w:val="28"/>
          <w:szCs w:val="28"/>
        </w:rPr>
        <w:t>Kenneth and Michelle Steever</w:t>
      </w:r>
      <w:r w:rsidR="00EC4B6B">
        <w:rPr>
          <w:rFonts w:cs="Times New Roman"/>
          <w:sz w:val="28"/>
          <w:szCs w:val="28"/>
        </w:rPr>
        <w:t xml:space="preserve"> purchased Lot 168 North Hills Plat VIB from the Gasconade County Courthouse (previously Stephen &amp; Delores </w:t>
      </w:r>
      <w:proofErr w:type="spellStart"/>
      <w:r w:rsidR="00EC4B6B">
        <w:rPr>
          <w:rFonts w:cs="Times New Roman"/>
          <w:sz w:val="28"/>
          <w:szCs w:val="28"/>
        </w:rPr>
        <w:t>Svetz</w:t>
      </w:r>
      <w:proofErr w:type="spellEnd"/>
      <w:r w:rsidR="00EC4B6B">
        <w:rPr>
          <w:rFonts w:cs="Times New Roman"/>
          <w:sz w:val="28"/>
          <w:szCs w:val="28"/>
        </w:rPr>
        <w:t>).</w:t>
      </w:r>
    </w:p>
    <w:p w:rsidR="00EC4B6B" w:rsidRDefault="00EC4B6B" w:rsidP="00EC4B6B">
      <w:pPr>
        <w:pStyle w:val="ListParagraph"/>
        <w:rPr>
          <w:rFonts w:cs="Times New Roman"/>
          <w:sz w:val="28"/>
          <w:szCs w:val="28"/>
        </w:rPr>
      </w:pPr>
    </w:p>
    <w:p w:rsidR="00EC4B6B" w:rsidRDefault="0061312F" w:rsidP="00EC4B6B">
      <w:pPr>
        <w:pStyle w:val="NoSpacing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Jim</w:t>
      </w:r>
      <w:r w:rsidR="00EC4B6B">
        <w:rPr>
          <w:rFonts w:cs="Times New Roman"/>
          <w:sz w:val="28"/>
          <w:szCs w:val="28"/>
        </w:rPr>
        <w:t xml:space="preserve"> to check if assessments are due.</w:t>
      </w:r>
    </w:p>
    <w:p w:rsidR="00EC4B6B" w:rsidRDefault="00EC4B6B" w:rsidP="00EC4B6B">
      <w:pPr>
        <w:pStyle w:val="NoSpacing"/>
        <w:rPr>
          <w:rFonts w:cs="Times New Roman"/>
          <w:sz w:val="28"/>
          <w:szCs w:val="28"/>
        </w:rPr>
      </w:pPr>
    </w:p>
    <w:p w:rsidR="00EC4B6B" w:rsidRDefault="00EC4B6B" w:rsidP="00EC4B6B">
      <w:pPr>
        <w:pStyle w:val="NoSpacing"/>
        <w:rPr>
          <w:rFonts w:cs="Times New Roman"/>
          <w:sz w:val="28"/>
          <w:szCs w:val="28"/>
        </w:rPr>
      </w:pPr>
    </w:p>
    <w:p w:rsidR="00EC4B6B" w:rsidRDefault="00EC4B6B" w:rsidP="00EC4B6B">
      <w:pPr>
        <w:pStyle w:val="NoSpacing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ichard made a motion to adjourn to executive session at 9:35 pm.</w:t>
      </w:r>
    </w:p>
    <w:p w:rsidR="00EC4B6B" w:rsidRPr="008F2293" w:rsidRDefault="00EC4B6B" w:rsidP="00EC4B6B">
      <w:pPr>
        <w:pStyle w:val="NoSpacing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om seconded the motion.  Upon a vote, motion passed.</w:t>
      </w:r>
    </w:p>
    <w:p w:rsidR="008F2293" w:rsidRPr="008F2293" w:rsidRDefault="008F2293" w:rsidP="008F2293">
      <w:pPr>
        <w:pStyle w:val="NoSpacing"/>
        <w:rPr>
          <w:rFonts w:cs="Times New Roman"/>
          <w:sz w:val="28"/>
          <w:szCs w:val="28"/>
        </w:rPr>
      </w:pPr>
    </w:p>
    <w:p w:rsidR="008F2293" w:rsidRPr="0061312F" w:rsidRDefault="008F2293" w:rsidP="008F2293">
      <w:pPr>
        <w:pStyle w:val="NoSpacing"/>
        <w:numPr>
          <w:ilvl w:val="0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>Executive Session</w:t>
      </w:r>
    </w:p>
    <w:p w:rsidR="008F2293" w:rsidRPr="008F2293" w:rsidRDefault="008F2293" w:rsidP="008F2293">
      <w:pPr>
        <w:pStyle w:val="NoSpacing"/>
        <w:ind w:left="1080"/>
        <w:rPr>
          <w:rFonts w:cs="Times New Roman"/>
          <w:sz w:val="28"/>
          <w:szCs w:val="28"/>
        </w:rPr>
      </w:pPr>
    </w:p>
    <w:p w:rsidR="00A4016C" w:rsidRPr="00EC4B6B" w:rsidRDefault="008F2293" w:rsidP="00EC4B6B">
      <w:pPr>
        <w:pStyle w:val="NoSpacing"/>
        <w:numPr>
          <w:ilvl w:val="0"/>
          <w:numId w:val="1"/>
        </w:numPr>
        <w:rPr>
          <w:rFonts w:cs="Times New Roman"/>
          <w:sz w:val="28"/>
          <w:szCs w:val="28"/>
        </w:rPr>
      </w:pPr>
      <w:r w:rsidRPr="008F2293">
        <w:rPr>
          <w:rFonts w:cs="Times New Roman"/>
          <w:b/>
          <w:sz w:val="28"/>
          <w:szCs w:val="28"/>
        </w:rPr>
        <w:t>Adjournment</w:t>
      </w:r>
    </w:p>
    <w:p w:rsidR="00EC4B6B" w:rsidRDefault="00EC4B6B" w:rsidP="00EC4B6B">
      <w:pPr>
        <w:pStyle w:val="NoSpacing"/>
        <w:rPr>
          <w:rFonts w:cs="Times New Roman"/>
          <w:sz w:val="28"/>
          <w:szCs w:val="28"/>
        </w:rPr>
      </w:pPr>
    </w:p>
    <w:p w:rsidR="00EC4B6B" w:rsidRDefault="0061312F" w:rsidP="00EC4B6B">
      <w:pPr>
        <w:pStyle w:val="NoSpacing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Rich </w:t>
      </w:r>
      <w:r w:rsidR="00EC4B6B">
        <w:rPr>
          <w:rFonts w:cs="Times New Roman"/>
          <w:sz w:val="28"/>
          <w:szCs w:val="28"/>
        </w:rPr>
        <w:t>made a motion to adjourn at 10:10 pm.</w:t>
      </w:r>
    </w:p>
    <w:p w:rsidR="00EC4B6B" w:rsidRDefault="00EC4B6B" w:rsidP="00EC4B6B">
      <w:pPr>
        <w:pStyle w:val="NoSpacing"/>
        <w:rPr>
          <w:rFonts w:cs="Times New Roman"/>
          <w:sz w:val="28"/>
          <w:szCs w:val="28"/>
        </w:rPr>
      </w:pPr>
    </w:p>
    <w:p w:rsidR="00EC4B6B" w:rsidRDefault="0061312F" w:rsidP="00EC4B6B">
      <w:pPr>
        <w:pStyle w:val="NoSpacing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Tom </w:t>
      </w:r>
      <w:r w:rsidR="00AA56CF">
        <w:rPr>
          <w:rFonts w:cs="Times New Roman"/>
          <w:sz w:val="28"/>
          <w:szCs w:val="28"/>
        </w:rPr>
        <w:t xml:space="preserve">seconded the </w:t>
      </w:r>
      <w:r w:rsidR="00EC4B6B">
        <w:rPr>
          <w:rFonts w:cs="Times New Roman"/>
          <w:sz w:val="28"/>
          <w:szCs w:val="28"/>
        </w:rPr>
        <w:t>motion.</w:t>
      </w:r>
    </w:p>
    <w:p w:rsidR="00EC4B6B" w:rsidRDefault="00EC4B6B" w:rsidP="00EC4B6B">
      <w:pPr>
        <w:pStyle w:val="NoSpacing"/>
        <w:rPr>
          <w:rFonts w:cs="Times New Roman"/>
          <w:sz w:val="28"/>
          <w:szCs w:val="28"/>
        </w:rPr>
      </w:pPr>
    </w:p>
    <w:p w:rsidR="00EC4B6B" w:rsidRPr="00EC4B6B" w:rsidRDefault="00EC4B6B" w:rsidP="00EC4B6B">
      <w:pPr>
        <w:pStyle w:val="NoSpacing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Upon a vote t</w:t>
      </w:r>
      <w:r w:rsidR="00AA56CF">
        <w:rPr>
          <w:rFonts w:cs="Times New Roman"/>
          <w:sz w:val="28"/>
          <w:szCs w:val="28"/>
        </w:rPr>
        <w:t>he motion passed</w:t>
      </w:r>
      <w:r>
        <w:rPr>
          <w:rFonts w:cs="Times New Roman"/>
          <w:sz w:val="28"/>
          <w:szCs w:val="28"/>
        </w:rPr>
        <w:t>.</w:t>
      </w:r>
    </w:p>
    <w:sectPr w:rsidR="00EC4B6B" w:rsidRPr="00EC4B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0E0441"/>
    <w:multiLevelType w:val="hybridMultilevel"/>
    <w:tmpl w:val="5B3EE09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76B6BF46">
      <w:start w:val="1"/>
      <w:numFmt w:val="lowerLetter"/>
      <w:lvlText w:val="%2."/>
      <w:lvlJc w:val="left"/>
      <w:pPr>
        <w:ind w:left="288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>
    <w:nsid w:val="15F75EBB"/>
    <w:multiLevelType w:val="hybridMultilevel"/>
    <w:tmpl w:val="126CF8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1D9A5A2C"/>
    <w:multiLevelType w:val="hybridMultilevel"/>
    <w:tmpl w:val="340626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C11AEE"/>
    <w:multiLevelType w:val="hybridMultilevel"/>
    <w:tmpl w:val="AC8C00C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2DA974F4"/>
    <w:multiLevelType w:val="hybridMultilevel"/>
    <w:tmpl w:val="E15AD15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32960FA8">
      <w:start w:val="1"/>
      <w:numFmt w:val="lowerLetter"/>
      <w:lvlText w:val="%3."/>
      <w:lvlJc w:val="right"/>
      <w:pPr>
        <w:ind w:left="2880" w:hanging="180"/>
      </w:pPr>
      <w:rPr>
        <w:rFonts w:asciiTheme="minorHAnsi" w:eastAsiaTheme="minorHAnsi" w:hAnsiTheme="minorHAnsi" w:cstheme="minorBidi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9274D57"/>
    <w:multiLevelType w:val="hybridMultilevel"/>
    <w:tmpl w:val="B56A38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2F57ECC"/>
    <w:multiLevelType w:val="hybridMultilevel"/>
    <w:tmpl w:val="54A6D9D4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>
    <w:nsid w:val="625F0F30"/>
    <w:multiLevelType w:val="hybridMultilevel"/>
    <w:tmpl w:val="97541872"/>
    <w:lvl w:ilvl="0" w:tplc="09B83E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8052AC"/>
    <w:multiLevelType w:val="hybridMultilevel"/>
    <w:tmpl w:val="99C485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AA8C5C24">
      <w:start w:val="1"/>
      <w:numFmt w:val="upp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CC13A50"/>
    <w:multiLevelType w:val="hybridMultilevel"/>
    <w:tmpl w:val="454A8286"/>
    <w:lvl w:ilvl="0" w:tplc="CB146B60">
      <w:start w:val="1"/>
      <w:numFmt w:val="decimal"/>
      <w:lvlText w:val="%1."/>
      <w:lvlJc w:val="left"/>
      <w:pPr>
        <w:ind w:left="21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3"/>
  </w:num>
  <w:num w:numId="5">
    <w:abstractNumId w:val="9"/>
  </w:num>
  <w:num w:numId="6">
    <w:abstractNumId w:val="1"/>
  </w:num>
  <w:num w:numId="7">
    <w:abstractNumId w:val="6"/>
  </w:num>
  <w:num w:numId="8">
    <w:abstractNumId w:val="5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MbUwMzA1srQwMjVU0lEKTi0uzszPAykwrAUAOMQI3SwAAAA="/>
  </w:docVars>
  <w:rsids>
    <w:rsidRoot w:val="00BF488A"/>
    <w:rsid w:val="00076D6C"/>
    <w:rsid w:val="000E0D50"/>
    <w:rsid w:val="00191AE2"/>
    <w:rsid w:val="00293CFA"/>
    <w:rsid w:val="004F2FCE"/>
    <w:rsid w:val="0061312F"/>
    <w:rsid w:val="00781DC9"/>
    <w:rsid w:val="00827DD2"/>
    <w:rsid w:val="008F2293"/>
    <w:rsid w:val="0094151D"/>
    <w:rsid w:val="00A4016C"/>
    <w:rsid w:val="00AA56CF"/>
    <w:rsid w:val="00B11E4D"/>
    <w:rsid w:val="00BF488A"/>
    <w:rsid w:val="00D00DAA"/>
    <w:rsid w:val="00D31AAD"/>
    <w:rsid w:val="00D96519"/>
    <w:rsid w:val="00E036CD"/>
    <w:rsid w:val="00E11256"/>
    <w:rsid w:val="00EB23C3"/>
    <w:rsid w:val="00EC4B6B"/>
    <w:rsid w:val="00EE7580"/>
    <w:rsid w:val="00F97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8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01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16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97469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8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01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16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974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44</Words>
  <Characters>424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aceful Valley</dc:creator>
  <cp:lastModifiedBy>Gary Hacker</cp:lastModifiedBy>
  <cp:revision>2</cp:revision>
  <cp:lastPrinted>2015-08-31T18:58:00Z</cp:lastPrinted>
  <dcterms:created xsi:type="dcterms:W3CDTF">2016-08-16T18:31:00Z</dcterms:created>
  <dcterms:modified xsi:type="dcterms:W3CDTF">2016-08-16T18:31:00Z</dcterms:modified>
</cp:coreProperties>
</file>